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E74AB" w14:textId="29F5B141" w:rsidR="00653044" w:rsidRPr="00472513" w:rsidRDefault="00472513" w:rsidP="00765AE1">
      <w:pPr>
        <w:jc w:val="center"/>
        <w:rPr>
          <w:b/>
          <w:bCs/>
          <w:sz w:val="52"/>
          <w:szCs w:val="52"/>
        </w:rPr>
      </w:pPr>
      <w:r w:rsidRPr="00472513">
        <w:rPr>
          <w:b/>
          <w:bCs/>
          <w:sz w:val="52"/>
          <w:szCs w:val="52"/>
        </w:rPr>
        <w:t>JavaScript</w:t>
      </w:r>
    </w:p>
    <w:p w14:paraId="0A5398DE" w14:textId="77777777" w:rsidR="00765AE1" w:rsidRDefault="00765AE1" w:rsidP="00076F6F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32"/>
          <w:szCs w:val="32"/>
        </w:rPr>
      </w:pPr>
    </w:p>
    <w:p w14:paraId="2EB725D1" w14:textId="23FF0AF2" w:rsidR="00472513" w:rsidRDefault="00472513" w:rsidP="00076F6F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32"/>
          <w:szCs w:val="32"/>
        </w:rPr>
      </w:pPr>
      <w:r>
        <w:rPr>
          <w:rFonts w:ascii="Segoe UI" w:hAnsi="Segoe UI" w:cs="Segoe UI"/>
          <w:b w:val="0"/>
          <w:bCs w:val="0"/>
          <w:color w:val="000000"/>
          <w:sz w:val="32"/>
          <w:szCs w:val="32"/>
        </w:rPr>
        <w:t>References:</w:t>
      </w:r>
    </w:p>
    <w:p w14:paraId="01E4437C" w14:textId="0873EEB9" w:rsidR="00472513" w:rsidRPr="00765AE1" w:rsidRDefault="00811160" w:rsidP="00472513">
      <w:pPr>
        <w:pStyle w:val="Heading2"/>
        <w:numPr>
          <w:ilvl w:val="0"/>
          <w:numId w:val="20"/>
        </w:numPr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24"/>
          <w:szCs w:val="24"/>
          <w:highlight w:val="yellow"/>
        </w:rPr>
      </w:pPr>
      <w:r w:rsidRPr="00765AE1">
        <w:rPr>
          <w:rFonts w:ascii="Segoe UI" w:hAnsi="Segoe UI" w:cs="Segoe UI"/>
          <w:b w:val="0"/>
          <w:bCs w:val="0"/>
          <w:color w:val="000000"/>
          <w:sz w:val="24"/>
          <w:szCs w:val="24"/>
          <w:highlight w:val="yellow"/>
        </w:rPr>
        <w:t xml:space="preserve">W3 Schools, JavaScript, </w:t>
      </w:r>
      <w:hyperlink r:id="rId5" w:history="1">
        <w:r w:rsidRPr="00765AE1">
          <w:rPr>
            <w:rStyle w:val="Hyperlink"/>
            <w:rFonts w:ascii="Segoe UI" w:hAnsi="Segoe UI" w:cs="Segoe UI"/>
            <w:b w:val="0"/>
            <w:bCs w:val="0"/>
            <w:sz w:val="24"/>
            <w:szCs w:val="24"/>
            <w:highlight w:val="yellow"/>
          </w:rPr>
          <w:t>https://www.w3schools.com/js/</w:t>
        </w:r>
      </w:hyperlink>
    </w:p>
    <w:p w14:paraId="300FAF53" w14:textId="3F32B8DF" w:rsidR="00811160" w:rsidRDefault="00AA78EE" w:rsidP="00472513">
      <w:pPr>
        <w:pStyle w:val="Heading2"/>
        <w:numPr>
          <w:ilvl w:val="0"/>
          <w:numId w:val="20"/>
        </w:numPr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24"/>
          <w:szCs w:val="24"/>
        </w:rPr>
      </w:pPr>
      <w:proofErr w:type="spellStart"/>
      <w:r w:rsidRPr="00AA78EE">
        <w:rPr>
          <w:rFonts w:ascii="Segoe UI" w:hAnsi="Segoe UI" w:cs="Segoe UI"/>
          <w:b w:val="0"/>
          <w:bCs w:val="0"/>
          <w:color w:val="000000"/>
          <w:sz w:val="24"/>
          <w:szCs w:val="24"/>
        </w:rPr>
        <w:t>T</w:t>
      </w:r>
      <w:r w:rsidR="00627F3E" w:rsidRPr="00AA78EE">
        <w:rPr>
          <w:rFonts w:ascii="Segoe UI" w:hAnsi="Segoe UI" w:cs="Segoe UI"/>
          <w:b w:val="0"/>
          <w:bCs w:val="0"/>
          <w:color w:val="000000"/>
          <w:sz w:val="24"/>
          <w:szCs w:val="24"/>
        </w:rPr>
        <w:t>utorial</w:t>
      </w:r>
      <w:r w:rsidRPr="00AA78EE">
        <w:rPr>
          <w:rFonts w:ascii="Segoe UI" w:hAnsi="Segoe UI" w:cs="Segoe UI"/>
          <w:b w:val="0"/>
          <w:bCs w:val="0"/>
          <w:color w:val="000000"/>
          <w:sz w:val="24"/>
          <w:szCs w:val="24"/>
        </w:rPr>
        <w:t>spoint</w:t>
      </w:r>
      <w:proofErr w:type="spellEnd"/>
      <w:r w:rsidRPr="00AA78EE">
        <w:rPr>
          <w:rFonts w:ascii="Segoe UI" w:hAnsi="Segoe UI" w:cs="Segoe UI"/>
          <w:b w:val="0"/>
          <w:bCs w:val="0"/>
          <w:color w:val="000000"/>
          <w:sz w:val="24"/>
          <w:szCs w:val="24"/>
        </w:rPr>
        <w:t xml:space="preserve">, JavaScript, </w:t>
      </w:r>
      <w:hyperlink r:id="rId6" w:history="1">
        <w:r w:rsidRPr="00AA78EE">
          <w:rPr>
            <w:rStyle w:val="Hyperlink"/>
            <w:rFonts w:ascii="Segoe UI" w:hAnsi="Segoe UI" w:cs="Segoe UI"/>
            <w:b w:val="0"/>
            <w:bCs w:val="0"/>
            <w:sz w:val="24"/>
            <w:szCs w:val="24"/>
          </w:rPr>
          <w:t>https://www.tutorialspoint.com/javascript/index.htm</w:t>
        </w:r>
      </w:hyperlink>
    </w:p>
    <w:p w14:paraId="2CD90494" w14:textId="77777777" w:rsidR="00AA78EE" w:rsidRPr="00472513" w:rsidRDefault="00AA78EE" w:rsidP="00AA78EE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32"/>
          <w:szCs w:val="32"/>
        </w:rPr>
      </w:pPr>
    </w:p>
    <w:p w14:paraId="35ABF045" w14:textId="43329951" w:rsidR="00076F6F" w:rsidRPr="00765AE1" w:rsidRDefault="00076F6F" w:rsidP="00076F6F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color w:val="000000"/>
          <w:sz w:val="48"/>
          <w:szCs w:val="48"/>
        </w:rPr>
      </w:pPr>
      <w:r w:rsidRPr="00765AE1">
        <w:rPr>
          <w:rFonts w:ascii="Segoe UI" w:hAnsi="Segoe UI" w:cs="Segoe UI"/>
          <w:color w:val="000000"/>
          <w:sz w:val="48"/>
          <w:szCs w:val="48"/>
        </w:rPr>
        <w:t>Why Study JavaScript?</w:t>
      </w:r>
    </w:p>
    <w:p w14:paraId="202D537F" w14:textId="77777777" w:rsidR="00076F6F" w:rsidRPr="006546AB" w:rsidRDefault="00076F6F" w:rsidP="00076F6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8"/>
          <w:szCs w:val="28"/>
        </w:rPr>
      </w:pPr>
      <w:r w:rsidRPr="006546AB">
        <w:rPr>
          <w:rFonts w:ascii="Verdana" w:hAnsi="Verdana"/>
          <w:color w:val="000000"/>
          <w:sz w:val="28"/>
          <w:szCs w:val="28"/>
        </w:rPr>
        <w:t>JavaScript is one of the </w:t>
      </w:r>
      <w:r w:rsidRPr="006546AB">
        <w:rPr>
          <w:rStyle w:val="Strong"/>
          <w:rFonts w:ascii="Verdana" w:eastAsiaTheme="majorEastAsia" w:hAnsi="Verdana"/>
          <w:color w:val="000000"/>
          <w:sz w:val="28"/>
          <w:szCs w:val="28"/>
        </w:rPr>
        <w:t>3 languages</w:t>
      </w:r>
      <w:r w:rsidRPr="006546AB">
        <w:rPr>
          <w:rFonts w:ascii="Verdana" w:hAnsi="Verdana"/>
          <w:color w:val="000000"/>
          <w:sz w:val="28"/>
          <w:szCs w:val="28"/>
        </w:rPr>
        <w:t> all web developers </w:t>
      </w:r>
      <w:r w:rsidRPr="006546AB">
        <w:rPr>
          <w:rStyle w:val="Strong"/>
          <w:rFonts w:ascii="Verdana" w:eastAsiaTheme="majorEastAsia" w:hAnsi="Verdana"/>
          <w:color w:val="000000"/>
          <w:sz w:val="28"/>
          <w:szCs w:val="28"/>
        </w:rPr>
        <w:t>must</w:t>
      </w:r>
      <w:r w:rsidRPr="006546AB">
        <w:rPr>
          <w:rFonts w:ascii="Verdana" w:hAnsi="Verdana"/>
          <w:color w:val="000000"/>
          <w:sz w:val="28"/>
          <w:szCs w:val="28"/>
        </w:rPr>
        <w:t> learn:</w:t>
      </w:r>
    </w:p>
    <w:p w14:paraId="05E8ED1B" w14:textId="77777777" w:rsidR="00076F6F" w:rsidRPr="006546AB" w:rsidRDefault="00076F6F" w:rsidP="009948D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8"/>
          <w:szCs w:val="28"/>
        </w:rPr>
      </w:pPr>
      <w:r w:rsidRPr="006546AB">
        <w:rPr>
          <w:rFonts w:ascii="Verdana" w:hAnsi="Verdana"/>
          <w:color w:val="000000"/>
          <w:sz w:val="28"/>
          <w:szCs w:val="28"/>
        </w:rPr>
        <w:t>   1. </w:t>
      </w:r>
      <w:hyperlink r:id="rId7" w:history="1">
        <w:r w:rsidRPr="006546AB">
          <w:rPr>
            <w:rStyle w:val="Strong"/>
            <w:rFonts w:ascii="Verdana" w:eastAsiaTheme="majorEastAsia" w:hAnsi="Verdana"/>
            <w:color w:val="0000FF"/>
            <w:sz w:val="28"/>
            <w:szCs w:val="28"/>
            <w:u w:val="single"/>
          </w:rPr>
          <w:t>HTML</w:t>
        </w:r>
      </w:hyperlink>
      <w:r w:rsidRPr="006546AB">
        <w:rPr>
          <w:rFonts w:ascii="Verdana" w:hAnsi="Verdana"/>
          <w:color w:val="000000"/>
          <w:sz w:val="28"/>
          <w:szCs w:val="28"/>
        </w:rPr>
        <w:t> to define the content of web pages</w:t>
      </w:r>
    </w:p>
    <w:p w14:paraId="4E0A4F4D" w14:textId="77777777" w:rsidR="009948D3" w:rsidRPr="006546AB" w:rsidRDefault="00076F6F" w:rsidP="009948D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8"/>
          <w:szCs w:val="28"/>
        </w:rPr>
      </w:pPr>
      <w:r w:rsidRPr="006546AB">
        <w:rPr>
          <w:rFonts w:ascii="Verdana" w:hAnsi="Verdana"/>
          <w:color w:val="000000"/>
          <w:sz w:val="28"/>
          <w:szCs w:val="28"/>
        </w:rPr>
        <w:t>   2. </w:t>
      </w:r>
      <w:hyperlink r:id="rId8" w:history="1">
        <w:r w:rsidRPr="006546AB">
          <w:rPr>
            <w:rStyle w:val="Strong"/>
            <w:rFonts w:ascii="Verdana" w:eastAsiaTheme="majorEastAsia" w:hAnsi="Verdana"/>
            <w:color w:val="0000FF"/>
            <w:sz w:val="28"/>
            <w:szCs w:val="28"/>
            <w:u w:val="single"/>
          </w:rPr>
          <w:t>CSS</w:t>
        </w:r>
      </w:hyperlink>
      <w:r w:rsidRPr="006546AB">
        <w:rPr>
          <w:rFonts w:ascii="Verdana" w:hAnsi="Verdana"/>
          <w:color w:val="000000"/>
          <w:sz w:val="28"/>
          <w:szCs w:val="28"/>
        </w:rPr>
        <w:t> to specify the layout of web pages</w:t>
      </w:r>
    </w:p>
    <w:p w14:paraId="5BA14BD6" w14:textId="5D5FE99E" w:rsidR="00076F6F" w:rsidRPr="006546AB" w:rsidRDefault="00076F6F" w:rsidP="009948D3">
      <w:pPr>
        <w:pStyle w:val="NormalWeb"/>
        <w:numPr>
          <w:ilvl w:val="0"/>
          <w:numId w:val="21"/>
        </w:numPr>
        <w:shd w:val="clear" w:color="auto" w:fill="FFFFFF"/>
        <w:spacing w:before="288" w:beforeAutospacing="0" w:after="288" w:afterAutospacing="0"/>
        <w:ind w:hanging="180"/>
        <w:rPr>
          <w:rFonts w:ascii="Verdana" w:hAnsi="Verdana"/>
          <w:color w:val="000000"/>
          <w:sz w:val="28"/>
          <w:szCs w:val="28"/>
        </w:rPr>
      </w:pPr>
      <w:r w:rsidRPr="006546AB">
        <w:rPr>
          <w:rStyle w:val="Strong"/>
          <w:rFonts w:ascii="Verdana" w:eastAsiaTheme="majorEastAsia" w:hAnsi="Verdana"/>
          <w:color w:val="000000"/>
          <w:sz w:val="28"/>
          <w:szCs w:val="28"/>
        </w:rPr>
        <w:t>JavaScript</w:t>
      </w:r>
      <w:r w:rsidRPr="006546AB">
        <w:rPr>
          <w:rFonts w:ascii="Verdana" w:hAnsi="Verdana"/>
          <w:color w:val="000000"/>
          <w:sz w:val="28"/>
          <w:szCs w:val="28"/>
        </w:rPr>
        <w:t> to program the behavior of web pages</w:t>
      </w:r>
    </w:p>
    <w:p w14:paraId="1692F05A" w14:textId="15487C94" w:rsidR="009948D3" w:rsidRDefault="009948D3" w:rsidP="009948D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18DFF796" w14:textId="77777777" w:rsidR="009948D3" w:rsidRDefault="009948D3" w:rsidP="009948D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55E72D0E" w14:textId="18CF466E" w:rsidR="00076F6F" w:rsidRPr="00071C3A" w:rsidRDefault="009948D3" w:rsidP="00076F6F">
      <w:pPr>
        <w:pStyle w:val="NormalWeb"/>
        <w:shd w:val="clear" w:color="auto" w:fill="D9EEE1"/>
        <w:spacing w:before="240" w:beforeAutospacing="0" w:after="240" w:afterAutospacing="0"/>
        <w:rPr>
          <w:rFonts w:ascii="Verdana" w:hAnsi="Verdana"/>
          <w:b/>
          <w:bCs/>
          <w:color w:val="000000"/>
          <w:sz w:val="52"/>
          <w:szCs w:val="52"/>
        </w:rPr>
      </w:pPr>
      <w:r w:rsidRPr="00071C3A">
        <w:rPr>
          <w:rFonts w:ascii="Verdana" w:hAnsi="Verdana"/>
          <w:b/>
          <w:bCs/>
          <w:color w:val="000000"/>
          <w:sz w:val="52"/>
          <w:szCs w:val="52"/>
        </w:rPr>
        <w:t>V</w:t>
      </w:r>
      <w:r w:rsidR="00076F6F" w:rsidRPr="00071C3A">
        <w:rPr>
          <w:rFonts w:ascii="Verdana" w:hAnsi="Verdana"/>
          <w:b/>
          <w:bCs/>
          <w:color w:val="000000"/>
          <w:sz w:val="52"/>
          <w:szCs w:val="52"/>
        </w:rPr>
        <w:t>ersion</w:t>
      </w:r>
      <w:r w:rsidRPr="00071C3A">
        <w:rPr>
          <w:rFonts w:ascii="Verdana" w:hAnsi="Verdana"/>
          <w:b/>
          <w:bCs/>
          <w:color w:val="000000"/>
          <w:sz w:val="52"/>
          <w:szCs w:val="52"/>
        </w:rPr>
        <w:t>s</w:t>
      </w:r>
      <w:r w:rsidR="00076F6F" w:rsidRPr="00071C3A">
        <w:rPr>
          <w:rFonts w:ascii="Verdana" w:hAnsi="Verdana"/>
          <w:b/>
          <w:bCs/>
          <w:color w:val="000000"/>
          <w:sz w:val="52"/>
          <w:szCs w:val="52"/>
        </w:rPr>
        <w:t xml:space="preserve"> of JavaScript:</w:t>
      </w:r>
    </w:p>
    <w:p w14:paraId="20B84389" w14:textId="77777777" w:rsidR="00076F6F" w:rsidRPr="009948D3" w:rsidRDefault="00076F6F" w:rsidP="00DB4BD4">
      <w:pPr>
        <w:numPr>
          <w:ilvl w:val="0"/>
          <w:numId w:val="2"/>
        </w:numPr>
        <w:shd w:val="clear" w:color="auto" w:fill="D9EEE1"/>
        <w:spacing w:before="100" w:beforeAutospacing="1" w:after="100" w:afterAutospacing="1" w:line="240" w:lineRule="auto"/>
        <w:rPr>
          <w:rFonts w:ascii="Verdana" w:hAnsi="Verdana"/>
          <w:color w:val="000000"/>
          <w:sz w:val="28"/>
          <w:szCs w:val="28"/>
        </w:rPr>
      </w:pPr>
      <w:r w:rsidRPr="009948D3">
        <w:rPr>
          <w:rFonts w:ascii="Verdana" w:hAnsi="Verdana"/>
          <w:color w:val="000000"/>
          <w:sz w:val="28"/>
          <w:szCs w:val="28"/>
        </w:rPr>
        <w:t>The Original JavaScript ES1 ES2 ES3 (1997-1999)</w:t>
      </w:r>
    </w:p>
    <w:p w14:paraId="5803A341" w14:textId="77777777" w:rsidR="00076F6F" w:rsidRPr="009948D3" w:rsidRDefault="00076F6F" w:rsidP="00DB4BD4">
      <w:pPr>
        <w:numPr>
          <w:ilvl w:val="0"/>
          <w:numId w:val="2"/>
        </w:numPr>
        <w:shd w:val="clear" w:color="auto" w:fill="D9EEE1"/>
        <w:spacing w:before="100" w:beforeAutospacing="1" w:after="100" w:afterAutospacing="1" w:line="240" w:lineRule="auto"/>
        <w:rPr>
          <w:rFonts w:ascii="Verdana" w:hAnsi="Verdana"/>
          <w:color w:val="000000"/>
          <w:sz w:val="28"/>
          <w:szCs w:val="28"/>
        </w:rPr>
      </w:pPr>
      <w:r w:rsidRPr="009948D3">
        <w:rPr>
          <w:rFonts w:ascii="Verdana" w:hAnsi="Verdana"/>
          <w:color w:val="000000"/>
          <w:sz w:val="28"/>
          <w:szCs w:val="28"/>
        </w:rPr>
        <w:t>The First Main Revision ES5 (2009)</w:t>
      </w:r>
    </w:p>
    <w:p w14:paraId="1E9ACF34" w14:textId="77777777" w:rsidR="00076F6F" w:rsidRPr="00071C3A" w:rsidRDefault="00076F6F" w:rsidP="00DB4BD4">
      <w:pPr>
        <w:numPr>
          <w:ilvl w:val="0"/>
          <w:numId w:val="2"/>
        </w:numPr>
        <w:shd w:val="clear" w:color="auto" w:fill="D9EEE1"/>
        <w:spacing w:before="100" w:beforeAutospacing="1" w:after="100" w:afterAutospacing="1" w:line="240" w:lineRule="auto"/>
        <w:rPr>
          <w:rFonts w:ascii="Verdana" w:hAnsi="Verdana"/>
          <w:color w:val="000000"/>
          <w:sz w:val="28"/>
          <w:szCs w:val="28"/>
          <w:highlight w:val="yellow"/>
        </w:rPr>
      </w:pPr>
      <w:r w:rsidRPr="00071C3A">
        <w:rPr>
          <w:rFonts w:ascii="Verdana" w:hAnsi="Verdana"/>
          <w:color w:val="000000"/>
          <w:sz w:val="28"/>
          <w:szCs w:val="28"/>
          <w:highlight w:val="yellow"/>
        </w:rPr>
        <w:t>The Second Revision ES6 (2015)</w:t>
      </w:r>
    </w:p>
    <w:p w14:paraId="340BC885" w14:textId="5DAFC1C9" w:rsidR="00076F6F" w:rsidRPr="009948D3" w:rsidRDefault="00076F6F" w:rsidP="00DB4BD4">
      <w:pPr>
        <w:numPr>
          <w:ilvl w:val="0"/>
          <w:numId w:val="2"/>
        </w:numPr>
        <w:shd w:val="clear" w:color="auto" w:fill="D9EEE1"/>
        <w:spacing w:before="100" w:beforeAutospacing="1" w:after="100" w:afterAutospacing="1" w:line="240" w:lineRule="auto"/>
        <w:rPr>
          <w:rFonts w:ascii="Verdana" w:hAnsi="Verdana"/>
          <w:color w:val="000000"/>
          <w:sz w:val="28"/>
          <w:szCs w:val="28"/>
        </w:rPr>
      </w:pPr>
      <w:r w:rsidRPr="009948D3">
        <w:rPr>
          <w:rFonts w:ascii="Verdana" w:hAnsi="Verdana"/>
          <w:color w:val="000000"/>
          <w:sz w:val="28"/>
          <w:szCs w:val="28"/>
        </w:rPr>
        <w:t>The Yearly Additions (2016, 2017, 2018)</w:t>
      </w:r>
    </w:p>
    <w:p w14:paraId="5067053D" w14:textId="77777777" w:rsidR="0097617E" w:rsidRDefault="0097617E" w:rsidP="003F298F">
      <w:pPr>
        <w:pStyle w:val="Heading1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63"/>
          <w:szCs w:val="63"/>
        </w:rPr>
      </w:pPr>
    </w:p>
    <w:p w14:paraId="58190F25" w14:textId="6BDE7623" w:rsidR="003F298F" w:rsidRDefault="003F298F" w:rsidP="003F298F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000000"/>
          <w:sz w:val="63"/>
          <w:szCs w:val="63"/>
        </w:rPr>
      </w:pPr>
      <w:r>
        <w:rPr>
          <w:rFonts w:ascii="Segoe UI" w:hAnsi="Segoe UI" w:cs="Segoe UI"/>
          <w:b/>
          <w:bCs/>
          <w:color w:val="000000"/>
          <w:sz w:val="63"/>
          <w:szCs w:val="63"/>
        </w:rPr>
        <w:t>JavaScript </w:t>
      </w:r>
      <w:r>
        <w:rPr>
          <w:rStyle w:val="colorh1"/>
          <w:rFonts w:ascii="Segoe UI" w:hAnsi="Segoe UI" w:cs="Segoe UI"/>
          <w:b/>
          <w:bCs/>
          <w:color w:val="000000"/>
          <w:sz w:val="63"/>
          <w:szCs w:val="63"/>
        </w:rPr>
        <w:t>Where To</w:t>
      </w:r>
    </w:p>
    <w:p w14:paraId="2FB79DF3" w14:textId="612BCF16" w:rsidR="006A6C8D" w:rsidRPr="006546AB" w:rsidRDefault="007B0282" w:rsidP="004A71B9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28"/>
          <w:szCs w:val="28"/>
        </w:rPr>
      </w:pPr>
      <w:r w:rsidRPr="006546AB">
        <w:rPr>
          <w:rFonts w:ascii="Verdana" w:hAnsi="Verdana"/>
          <w:color w:val="000000"/>
          <w:sz w:val="28"/>
          <w:szCs w:val="28"/>
          <w:shd w:val="clear" w:color="auto" w:fill="FFFFFF"/>
        </w:rPr>
        <w:t>inserted between </w:t>
      </w:r>
      <w:r w:rsidRPr="006546AB">
        <w:rPr>
          <w:rStyle w:val="HTMLCode"/>
          <w:rFonts w:ascii="Consolas" w:hAnsi="Consolas"/>
          <w:color w:val="DC143C"/>
          <w:sz w:val="28"/>
          <w:szCs w:val="28"/>
        </w:rPr>
        <w:t>&lt;script&gt;</w:t>
      </w:r>
      <w:r w:rsidRPr="006546AB">
        <w:rPr>
          <w:rFonts w:ascii="Verdana" w:hAnsi="Verdana"/>
          <w:color w:val="000000"/>
          <w:sz w:val="28"/>
          <w:szCs w:val="28"/>
          <w:shd w:val="clear" w:color="auto" w:fill="FFFFFF"/>
        </w:rPr>
        <w:t> and </w:t>
      </w:r>
      <w:r w:rsidRPr="006546AB">
        <w:rPr>
          <w:rStyle w:val="HTMLCode"/>
          <w:rFonts w:ascii="Consolas" w:hAnsi="Consolas"/>
          <w:color w:val="DC143C"/>
          <w:sz w:val="28"/>
          <w:szCs w:val="28"/>
        </w:rPr>
        <w:t>&lt;/script&gt;</w:t>
      </w:r>
      <w:r w:rsidRPr="006546AB">
        <w:rPr>
          <w:rFonts w:ascii="Verdana" w:hAnsi="Verdana"/>
          <w:color w:val="000000"/>
          <w:sz w:val="28"/>
          <w:szCs w:val="28"/>
          <w:shd w:val="clear" w:color="auto" w:fill="FFFFFF"/>
        </w:rPr>
        <w:t> tags.</w:t>
      </w:r>
    </w:p>
    <w:p w14:paraId="7CA3BF52" w14:textId="77777777" w:rsidR="0070454F" w:rsidRDefault="0070454F" w:rsidP="0070454F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t>JavaScript in &lt;head&gt; or &lt;body&gt;</w:t>
      </w:r>
    </w:p>
    <w:p w14:paraId="74708DBE" w14:textId="12BE6FCF" w:rsidR="0070454F" w:rsidRPr="006546AB" w:rsidRDefault="0070454F" w:rsidP="0070454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8"/>
          <w:szCs w:val="28"/>
        </w:rPr>
      </w:pPr>
      <w:r w:rsidRPr="006546AB">
        <w:rPr>
          <w:rFonts w:ascii="Verdana" w:hAnsi="Verdana"/>
          <w:color w:val="000000"/>
          <w:sz w:val="28"/>
          <w:szCs w:val="28"/>
        </w:rPr>
        <w:t>Scripts can be placed in the </w:t>
      </w:r>
      <w:r w:rsidRPr="006546AB">
        <w:rPr>
          <w:rStyle w:val="HTMLCode"/>
          <w:rFonts w:ascii="Consolas" w:eastAsiaTheme="majorEastAsia" w:hAnsi="Consolas"/>
          <w:color w:val="DC143C"/>
          <w:sz w:val="28"/>
          <w:szCs w:val="28"/>
        </w:rPr>
        <w:t>&lt;body&gt;</w:t>
      </w:r>
      <w:r w:rsidRPr="006546AB">
        <w:rPr>
          <w:rFonts w:ascii="Verdana" w:hAnsi="Verdana"/>
          <w:color w:val="000000"/>
          <w:sz w:val="28"/>
          <w:szCs w:val="28"/>
        </w:rPr>
        <w:t>, or in the </w:t>
      </w:r>
      <w:r w:rsidRPr="006546AB">
        <w:rPr>
          <w:rStyle w:val="HTMLCode"/>
          <w:rFonts w:ascii="Consolas" w:eastAsiaTheme="majorEastAsia" w:hAnsi="Consolas"/>
          <w:color w:val="DC143C"/>
          <w:sz w:val="28"/>
          <w:szCs w:val="28"/>
        </w:rPr>
        <w:t>&lt;head&gt;</w:t>
      </w:r>
      <w:r w:rsidRPr="006546AB">
        <w:rPr>
          <w:rFonts w:ascii="Verdana" w:hAnsi="Verdana"/>
          <w:color w:val="000000"/>
          <w:sz w:val="28"/>
          <w:szCs w:val="28"/>
        </w:rPr>
        <w:t> section of an HTML page, or in both.</w:t>
      </w:r>
    </w:p>
    <w:p w14:paraId="2ED4029C" w14:textId="56A89DF7" w:rsidR="001012C5" w:rsidRPr="00274F1C" w:rsidRDefault="006546AB" w:rsidP="0070454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32"/>
          <w:szCs w:val="32"/>
        </w:rPr>
      </w:pPr>
      <w:r w:rsidRPr="00274F1C">
        <w:rPr>
          <w:rFonts w:ascii="Verdana" w:hAnsi="Verdana"/>
          <w:b/>
          <w:bCs/>
          <w:color w:val="000000"/>
          <w:sz w:val="28"/>
          <w:szCs w:val="28"/>
          <w:highlight w:val="yellow"/>
        </w:rPr>
        <w:t>See e</w:t>
      </w:r>
      <w:r w:rsidR="001012C5" w:rsidRPr="00274F1C">
        <w:rPr>
          <w:rFonts w:ascii="Verdana" w:hAnsi="Verdana"/>
          <w:b/>
          <w:bCs/>
          <w:color w:val="000000"/>
          <w:sz w:val="28"/>
          <w:szCs w:val="28"/>
          <w:highlight w:val="yellow"/>
        </w:rPr>
        <w:t>xample</w:t>
      </w:r>
      <w:r w:rsidR="00762755" w:rsidRPr="00274F1C">
        <w:rPr>
          <w:rFonts w:ascii="Verdana" w:hAnsi="Verdana"/>
          <w:b/>
          <w:bCs/>
          <w:color w:val="000000"/>
          <w:sz w:val="28"/>
          <w:szCs w:val="28"/>
          <w:highlight w:val="yellow"/>
        </w:rPr>
        <w:t>: InScript.html</w:t>
      </w:r>
    </w:p>
    <w:p w14:paraId="3FD70E91" w14:textId="77777777" w:rsidR="00B82E20" w:rsidRDefault="00B82E20" w:rsidP="00B82E20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t>External JavaScript</w:t>
      </w:r>
    </w:p>
    <w:p w14:paraId="7EE5611E" w14:textId="77777777" w:rsidR="00E7557E" w:rsidRPr="000478BA" w:rsidRDefault="00E7557E" w:rsidP="00E7557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8"/>
          <w:szCs w:val="28"/>
        </w:rPr>
      </w:pPr>
      <w:r w:rsidRPr="000478BA">
        <w:rPr>
          <w:rFonts w:ascii="Verdana" w:hAnsi="Verdana"/>
          <w:color w:val="000000"/>
          <w:sz w:val="28"/>
          <w:szCs w:val="28"/>
        </w:rPr>
        <w:t>External scripts are practical when the same code is used in many different web pages.</w:t>
      </w:r>
    </w:p>
    <w:p w14:paraId="40CBAE8A" w14:textId="77777777" w:rsidR="00E7557E" w:rsidRPr="000478BA" w:rsidRDefault="00E7557E" w:rsidP="00E7557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8"/>
          <w:szCs w:val="28"/>
        </w:rPr>
      </w:pPr>
      <w:r w:rsidRPr="000478BA">
        <w:rPr>
          <w:rFonts w:ascii="Verdana" w:hAnsi="Verdana"/>
          <w:color w:val="000000"/>
          <w:sz w:val="28"/>
          <w:szCs w:val="28"/>
        </w:rPr>
        <w:t>JavaScript files have the file extension </w:t>
      </w:r>
      <w:r w:rsidRPr="000478BA">
        <w:rPr>
          <w:rStyle w:val="Strong"/>
          <w:rFonts w:ascii="Verdana" w:hAnsi="Verdana"/>
          <w:color w:val="000000"/>
          <w:sz w:val="28"/>
          <w:szCs w:val="28"/>
        </w:rPr>
        <w:t>.</w:t>
      </w:r>
      <w:proofErr w:type="spellStart"/>
      <w:r w:rsidRPr="000478BA">
        <w:rPr>
          <w:rStyle w:val="Strong"/>
          <w:rFonts w:ascii="Verdana" w:hAnsi="Verdana"/>
          <w:color w:val="000000"/>
          <w:sz w:val="28"/>
          <w:szCs w:val="28"/>
        </w:rPr>
        <w:t>js</w:t>
      </w:r>
      <w:proofErr w:type="spellEnd"/>
      <w:r w:rsidRPr="000478BA">
        <w:rPr>
          <w:rFonts w:ascii="Verdana" w:hAnsi="Verdana"/>
          <w:color w:val="000000"/>
          <w:sz w:val="28"/>
          <w:szCs w:val="28"/>
        </w:rPr>
        <w:t>.</w:t>
      </w:r>
    </w:p>
    <w:p w14:paraId="60F3BAAC" w14:textId="2C1623A3" w:rsidR="00E7557E" w:rsidRPr="000478BA" w:rsidRDefault="00E7557E" w:rsidP="00E7557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8"/>
          <w:szCs w:val="28"/>
        </w:rPr>
      </w:pPr>
      <w:r w:rsidRPr="000478BA">
        <w:rPr>
          <w:rFonts w:ascii="Verdana" w:hAnsi="Verdana"/>
          <w:color w:val="000000"/>
          <w:sz w:val="28"/>
          <w:szCs w:val="28"/>
        </w:rPr>
        <w:t>To use an external script, put the name of the script file in the </w:t>
      </w:r>
      <w:proofErr w:type="spellStart"/>
      <w:r w:rsidRPr="000478BA">
        <w:rPr>
          <w:rStyle w:val="HTMLCode"/>
          <w:rFonts w:ascii="Consolas" w:eastAsiaTheme="majorEastAsia" w:hAnsi="Consolas"/>
          <w:color w:val="DC143C"/>
          <w:sz w:val="28"/>
          <w:szCs w:val="28"/>
        </w:rPr>
        <w:t>src</w:t>
      </w:r>
      <w:proofErr w:type="spellEnd"/>
      <w:r w:rsidRPr="000478BA">
        <w:rPr>
          <w:rFonts w:ascii="Verdana" w:hAnsi="Verdana"/>
          <w:color w:val="000000"/>
          <w:sz w:val="28"/>
          <w:szCs w:val="28"/>
        </w:rPr>
        <w:t> (source) attribute of a </w:t>
      </w:r>
      <w:r w:rsidRPr="000478BA">
        <w:rPr>
          <w:rStyle w:val="HTMLCode"/>
          <w:rFonts w:ascii="Consolas" w:eastAsiaTheme="majorEastAsia" w:hAnsi="Consolas"/>
          <w:color w:val="DC143C"/>
          <w:sz w:val="28"/>
          <w:szCs w:val="28"/>
        </w:rPr>
        <w:t>&lt;script&gt;</w:t>
      </w:r>
      <w:r w:rsidRPr="000478BA">
        <w:rPr>
          <w:rFonts w:ascii="Verdana" w:hAnsi="Verdana"/>
          <w:color w:val="000000"/>
          <w:sz w:val="28"/>
          <w:szCs w:val="28"/>
        </w:rPr>
        <w:t> tag:</w:t>
      </w:r>
    </w:p>
    <w:p w14:paraId="408C9F19" w14:textId="77777777" w:rsidR="00766B24" w:rsidRPr="00766B24" w:rsidRDefault="000316B1" w:rsidP="00E7557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</w:rPr>
      </w:pPr>
      <w:r w:rsidRPr="00766B24">
        <w:rPr>
          <w:rFonts w:ascii="Verdana" w:hAnsi="Verdana"/>
          <w:color w:val="000000"/>
          <w:highlight w:val="green"/>
        </w:rPr>
        <w:t>Exam</w:t>
      </w:r>
      <w:r w:rsidR="00766B24" w:rsidRPr="00766B24">
        <w:rPr>
          <w:rFonts w:ascii="Verdana" w:hAnsi="Verdana"/>
          <w:color w:val="000000"/>
          <w:highlight w:val="green"/>
        </w:rPr>
        <w:t>ples:</w:t>
      </w:r>
    </w:p>
    <w:p w14:paraId="6861E0C1" w14:textId="6864A5C1" w:rsidR="000316B1" w:rsidRPr="00766B24" w:rsidRDefault="00766B24" w:rsidP="00E7557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</w:rPr>
      </w:pPr>
      <w:r w:rsidRPr="00766B24">
        <w:rPr>
          <w:rStyle w:val="tagcolor"/>
          <w:rFonts w:ascii="Consolas" w:hAnsi="Consolas"/>
          <w:color w:val="0000CD"/>
        </w:rPr>
        <w:t>&lt;</w:t>
      </w:r>
      <w:r w:rsidRPr="00766B24">
        <w:rPr>
          <w:rStyle w:val="tagnamecolor"/>
          <w:rFonts w:ascii="Consolas" w:hAnsi="Consolas"/>
          <w:color w:val="A52A2A"/>
        </w:rPr>
        <w:t>script</w:t>
      </w:r>
      <w:r w:rsidRPr="00766B24">
        <w:rPr>
          <w:rStyle w:val="attributecolor"/>
          <w:rFonts w:ascii="Consolas" w:eastAsiaTheme="majorEastAsia" w:hAnsi="Consolas"/>
          <w:color w:val="FF0000"/>
        </w:rPr>
        <w:t> </w:t>
      </w:r>
      <w:proofErr w:type="spellStart"/>
      <w:r w:rsidRPr="00766B24">
        <w:rPr>
          <w:rStyle w:val="attributecolor"/>
          <w:rFonts w:ascii="Consolas" w:eastAsiaTheme="majorEastAsia" w:hAnsi="Consolas"/>
          <w:color w:val="FF0000"/>
        </w:rPr>
        <w:t>src</w:t>
      </w:r>
      <w:proofErr w:type="spellEnd"/>
      <w:r w:rsidRPr="00766B24">
        <w:rPr>
          <w:rStyle w:val="attributevaluecolor"/>
          <w:rFonts w:ascii="Consolas" w:hAnsi="Consolas"/>
          <w:color w:val="0000CD"/>
        </w:rPr>
        <w:t>="myScript1.js"</w:t>
      </w:r>
      <w:r w:rsidRPr="00766B24">
        <w:rPr>
          <w:rStyle w:val="tagcolor"/>
          <w:rFonts w:ascii="Consolas" w:hAnsi="Consolas"/>
          <w:color w:val="0000CD"/>
        </w:rPr>
        <w:t>&gt;&lt;</w:t>
      </w:r>
      <w:r w:rsidRPr="00766B24">
        <w:rPr>
          <w:rStyle w:val="tagnamecolor"/>
          <w:rFonts w:ascii="Consolas" w:hAnsi="Consolas"/>
          <w:color w:val="A52A2A"/>
        </w:rPr>
        <w:t>/script</w:t>
      </w:r>
      <w:r w:rsidRPr="00766B24">
        <w:rPr>
          <w:rStyle w:val="tagcolor"/>
          <w:rFonts w:ascii="Consolas" w:hAnsi="Consolas"/>
          <w:color w:val="0000CD"/>
        </w:rPr>
        <w:t>&gt;</w:t>
      </w:r>
      <w:r w:rsidRPr="00766B24">
        <w:rPr>
          <w:rFonts w:ascii="Consolas" w:hAnsi="Consolas"/>
          <w:color w:val="000000"/>
        </w:rPr>
        <w:br/>
      </w:r>
      <w:r w:rsidRPr="00766B24">
        <w:rPr>
          <w:rStyle w:val="tagcolor"/>
          <w:rFonts w:ascii="Consolas" w:hAnsi="Consolas"/>
          <w:color w:val="0000CD"/>
        </w:rPr>
        <w:t>&lt;</w:t>
      </w:r>
      <w:r w:rsidRPr="00766B24">
        <w:rPr>
          <w:rStyle w:val="tagnamecolor"/>
          <w:rFonts w:ascii="Consolas" w:hAnsi="Consolas"/>
          <w:color w:val="A52A2A"/>
        </w:rPr>
        <w:t>script</w:t>
      </w:r>
      <w:r w:rsidRPr="00766B24">
        <w:rPr>
          <w:rStyle w:val="attributecolor"/>
          <w:rFonts w:ascii="Consolas" w:eastAsiaTheme="majorEastAsia" w:hAnsi="Consolas"/>
          <w:color w:val="FF0000"/>
        </w:rPr>
        <w:t> </w:t>
      </w:r>
      <w:proofErr w:type="spellStart"/>
      <w:r w:rsidRPr="00766B24">
        <w:rPr>
          <w:rStyle w:val="attributecolor"/>
          <w:rFonts w:ascii="Consolas" w:eastAsiaTheme="majorEastAsia" w:hAnsi="Consolas"/>
          <w:color w:val="FF0000"/>
        </w:rPr>
        <w:t>src</w:t>
      </w:r>
      <w:proofErr w:type="spellEnd"/>
      <w:r w:rsidRPr="00766B24">
        <w:rPr>
          <w:rStyle w:val="attributevaluecolor"/>
          <w:rFonts w:ascii="Consolas" w:hAnsi="Consolas"/>
          <w:color w:val="0000CD"/>
        </w:rPr>
        <w:t>="myScript2.js"</w:t>
      </w:r>
      <w:r w:rsidRPr="00766B24">
        <w:rPr>
          <w:rStyle w:val="tagcolor"/>
          <w:rFonts w:ascii="Consolas" w:hAnsi="Consolas"/>
          <w:color w:val="0000CD"/>
        </w:rPr>
        <w:t>&gt;&lt;</w:t>
      </w:r>
      <w:r w:rsidRPr="00766B24">
        <w:rPr>
          <w:rStyle w:val="tagnamecolor"/>
          <w:rFonts w:ascii="Consolas" w:hAnsi="Consolas"/>
          <w:color w:val="A52A2A"/>
        </w:rPr>
        <w:t>/script</w:t>
      </w:r>
      <w:r w:rsidRPr="00766B24">
        <w:rPr>
          <w:rStyle w:val="tagcolor"/>
          <w:rFonts w:ascii="Consolas" w:hAnsi="Consolas"/>
          <w:color w:val="0000CD"/>
        </w:rPr>
        <w:t>&gt;</w:t>
      </w:r>
      <w:r w:rsidR="001012C5" w:rsidRPr="00766B24">
        <w:rPr>
          <w:rFonts w:ascii="Verdana" w:hAnsi="Verdana"/>
          <w:color w:val="000000"/>
        </w:rPr>
        <w:t xml:space="preserve"> </w:t>
      </w:r>
    </w:p>
    <w:p w14:paraId="0CC17AB9" w14:textId="77777777" w:rsidR="000317F7" w:rsidRDefault="000317F7" w:rsidP="000317F7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t>External JavaScript Advantages</w:t>
      </w:r>
    </w:p>
    <w:p w14:paraId="758DC054" w14:textId="77777777" w:rsidR="000317F7" w:rsidRDefault="000317F7" w:rsidP="000317F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Placing scripts in external files has some advantages:</w:t>
      </w:r>
    </w:p>
    <w:p w14:paraId="5A184E66" w14:textId="77777777" w:rsidR="000317F7" w:rsidRDefault="000317F7" w:rsidP="000317F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t separates HTML and code</w:t>
      </w:r>
    </w:p>
    <w:p w14:paraId="718490DE" w14:textId="77777777" w:rsidR="000317F7" w:rsidRDefault="000317F7" w:rsidP="000317F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t makes HTML and JavaScript easier to read and maintain</w:t>
      </w:r>
    </w:p>
    <w:p w14:paraId="05B6917C" w14:textId="77777777" w:rsidR="000317F7" w:rsidRDefault="000317F7" w:rsidP="000317F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Cached JavaScript files can speed up page loads</w:t>
      </w:r>
    </w:p>
    <w:p w14:paraId="169725F2" w14:textId="5CD75C95" w:rsidR="00DA389E" w:rsidRDefault="00DA389E" w:rsidP="00DA389E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000000"/>
          <w:sz w:val="63"/>
          <w:szCs w:val="63"/>
        </w:rPr>
      </w:pPr>
      <w:r>
        <w:rPr>
          <w:rFonts w:ascii="Segoe UI" w:hAnsi="Segoe UI" w:cs="Segoe UI"/>
          <w:b/>
          <w:bCs/>
          <w:color w:val="000000"/>
          <w:sz w:val="63"/>
          <w:szCs w:val="63"/>
        </w:rPr>
        <w:lastRenderedPageBreak/>
        <w:t>JavaScript </w:t>
      </w:r>
      <w:r>
        <w:rPr>
          <w:rStyle w:val="colorh1"/>
          <w:rFonts w:ascii="Segoe UI" w:hAnsi="Segoe UI" w:cs="Segoe UI"/>
          <w:b/>
          <w:bCs/>
          <w:color w:val="000000"/>
          <w:sz w:val="63"/>
          <w:szCs w:val="63"/>
        </w:rPr>
        <w:t>Output</w:t>
      </w:r>
    </w:p>
    <w:p w14:paraId="14A5C166" w14:textId="77777777" w:rsidR="00141033" w:rsidRDefault="00141033" w:rsidP="00141033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t>JavaScript Display Possibilities</w:t>
      </w:r>
    </w:p>
    <w:p w14:paraId="35F91170" w14:textId="77777777" w:rsidR="00141033" w:rsidRPr="00B80C3A" w:rsidRDefault="00141033" w:rsidP="0014103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8"/>
          <w:szCs w:val="28"/>
        </w:rPr>
      </w:pPr>
      <w:r w:rsidRPr="00B80C3A">
        <w:rPr>
          <w:rFonts w:ascii="Verdana" w:hAnsi="Verdana"/>
          <w:color w:val="000000"/>
          <w:sz w:val="28"/>
          <w:szCs w:val="28"/>
        </w:rPr>
        <w:t>JavaScript can "display" data in different ways:</w:t>
      </w:r>
    </w:p>
    <w:p w14:paraId="2F1ED60C" w14:textId="77777777" w:rsidR="00141033" w:rsidRPr="00B80C3A" w:rsidRDefault="00141033" w:rsidP="0014103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8"/>
          <w:szCs w:val="28"/>
        </w:rPr>
      </w:pPr>
      <w:r w:rsidRPr="00B80C3A">
        <w:rPr>
          <w:rFonts w:ascii="Verdana" w:hAnsi="Verdana"/>
          <w:color w:val="000000"/>
          <w:sz w:val="28"/>
          <w:szCs w:val="28"/>
        </w:rPr>
        <w:t>Writing into an HTML element, using </w:t>
      </w:r>
      <w:proofErr w:type="spellStart"/>
      <w:r w:rsidRPr="00B80C3A">
        <w:rPr>
          <w:rStyle w:val="HTMLCode"/>
          <w:rFonts w:ascii="Consolas" w:eastAsiaTheme="majorEastAsia" w:hAnsi="Consolas"/>
          <w:color w:val="DC143C"/>
          <w:sz w:val="28"/>
          <w:szCs w:val="28"/>
        </w:rPr>
        <w:t>innerHTML</w:t>
      </w:r>
      <w:proofErr w:type="spellEnd"/>
      <w:r w:rsidRPr="00B80C3A">
        <w:rPr>
          <w:rFonts w:ascii="Verdana" w:hAnsi="Verdana"/>
          <w:color w:val="000000"/>
          <w:sz w:val="28"/>
          <w:szCs w:val="28"/>
        </w:rPr>
        <w:t>.</w:t>
      </w:r>
    </w:p>
    <w:p w14:paraId="4D065477" w14:textId="77777777" w:rsidR="00141033" w:rsidRPr="00B80C3A" w:rsidRDefault="00141033" w:rsidP="0014103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8"/>
          <w:szCs w:val="28"/>
        </w:rPr>
      </w:pPr>
      <w:r w:rsidRPr="00B80C3A">
        <w:rPr>
          <w:rFonts w:ascii="Verdana" w:hAnsi="Verdana"/>
          <w:color w:val="000000"/>
          <w:sz w:val="28"/>
          <w:szCs w:val="28"/>
        </w:rPr>
        <w:t>Writing into the HTML output using </w:t>
      </w:r>
      <w:proofErr w:type="spellStart"/>
      <w:proofErr w:type="gramStart"/>
      <w:r w:rsidRPr="00B80C3A">
        <w:rPr>
          <w:rStyle w:val="HTMLCode"/>
          <w:rFonts w:ascii="Consolas" w:eastAsiaTheme="majorEastAsia" w:hAnsi="Consolas"/>
          <w:color w:val="DC143C"/>
          <w:sz w:val="28"/>
          <w:szCs w:val="28"/>
        </w:rPr>
        <w:t>document.write</w:t>
      </w:r>
      <w:proofErr w:type="spellEnd"/>
      <w:proofErr w:type="gramEnd"/>
      <w:r w:rsidRPr="00B80C3A">
        <w:rPr>
          <w:rStyle w:val="HTMLCode"/>
          <w:rFonts w:ascii="Consolas" w:eastAsiaTheme="majorEastAsia" w:hAnsi="Consolas"/>
          <w:color w:val="DC143C"/>
          <w:sz w:val="28"/>
          <w:szCs w:val="28"/>
        </w:rPr>
        <w:t>()</w:t>
      </w:r>
      <w:r w:rsidRPr="00B80C3A">
        <w:rPr>
          <w:rFonts w:ascii="Verdana" w:hAnsi="Verdana"/>
          <w:color w:val="000000"/>
          <w:sz w:val="28"/>
          <w:szCs w:val="28"/>
        </w:rPr>
        <w:t>.</w:t>
      </w:r>
    </w:p>
    <w:p w14:paraId="06E3255D" w14:textId="77777777" w:rsidR="00141033" w:rsidRPr="00B80C3A" w:rsidRDefault="00141033" w:rsidP="0014103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8"/>
          <w:szCs w:val="28"/>
        </w:rPr>
      </w:pPr>
      <w:r w:rsidRPr="00B80C3A">
        <w:rPr>
          <w:rFonts w:ascii="Verdana" w:hAnsi="Verdana"/>
          <w:color w:val="000000"/>
          <w:sz w:val="28"/>
          <w:szCs w:val="28"/>
        </w:rPr>
        <w:t>Writing into an alert box, using </w:t>
      </w:r>
      <w:proofErr w:type="spellStart"/>
      <w:proofErr w:type="gramStart"/>
      <w:r w:rsidRPr="00B80C3A">
        <w:rPr>
          <w:rStyle w:val="HTMLCode"/>
          <w:rFonts w:ascii="Consolas" w:eastAsiaTheme="majorEastAsia" w:hAnsi="Consolas"/>
          <w:color w:val="DC143C"/>
          <w:sz w:val="28"/>
          <w:szCs w:val="28"/>
        </w:rPr>
        <w:t>window.alert</w:t>
      </w:r>
      <w:proofErr w:type="spellEnd"/>
      <w:proofErr w:type="gramEnd"/>
      <w:r w:rsidRPr="00B80C3A">
        <w:rPr>
          <w:rStyle w:val="HTMLCode"/>
          <w:rFonts w:ascii="Consolas" w:eastAsiaTheme="majorEastAsia" w:hAnsi="Consolas"/>
          <w:color w:val="DC143C"/>
          <w:sz w:val="28"/>
          <w:szCs w:val="28"/>
        </w:rPr>
        <w:t>()</w:t>
      </w:r>
      <w:r w:rsidRPr="00B80C3A">
        <w:rPr>
          <w:rFonts w:ascii="Verdana" w:hAnsi="Verdana"/>
          <w:color w:val="000000"/>
          <w:sz w:val="28"/>
          <w:szCs w:val="28"/>
        </w:rPr>
        <w:t>.</w:t>
      </w:r>
    </w:p>
    <w:p w14:paraId="54C097AC" w14:textId="6B819D61" w:rsidR="004A1B3E" w:rsidRPr="00274F1C" w:rsidRDefault="00141033" w:rsidP="00274F1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8"/>
          <w:szCs w:val="28"/>
        </w:rPr>
      </w:pPr>
      <w:r w:rsidRPr="00B80C3A">
        <w:rPr>
          <w:rFonts w:ascii="Verdana" w:hAnsi="Verdana"/>
          <w:color w:val="000000"/>
          <w:sz w:val="28"/>
          <w:szCs w:val="28"/>
        </w:rPr>
        <w:t>Writing into the browser console, using </w:t>
      </w:r>
      <w:proofErr w:type="gramStart"/>
      <w:r w:rsidRPr="00B80C3A">
        <w:rPr>
          <w:rStyle w:val="HTMLCode"/>
          <w:rFonts w:ascii="Consolas" w:eastAsiaTheme="majorEastAsia" w:hAnsi="Consolas"/>
          <w:color w:val="DC143C"/>
          <w:sz w:val="28"/>
          <w:szCs w:val="28"/>
        </w:rPr>
        <w:t>console.log(</w:t>
      </w:r>
      <w:proofErr w:type="gramEnd"/>
      <w:r w:rsidRPr="00B80C3A">
        <w:rPr>
          <w:rStyle w:val="HTMLCode"/>
          <w:rFonts w:ascii="Consolas" w:eastAsiaTheme="majorEastAsia" w:hAnsi="Consolas"/>
          <w:color w:val="DC143C"/>
          <w:sz w:val="28"/>
          <w:szCs w:val="28"/>
        </w:rPr>
        <w:t>)</w:t>
      </w:r>
      <w:r w:rsidRPr="00B80C3A">
        <w:rPr>
          <w:rFonts w:ascii="Verdana" w:hAnsi="Verdana"/>
          <w:color w:val="000000"/>
          <w:sz w:val="28"/>
          <w:szCs w:val="28"/>
        </w:rPr>
        <w:t>.</w:t>
      </w:r>
    </w:p>
    <w:p w14:paraId="420305C5" w14:textId="77777777" w:rsidR="00274F1C" w:rsidRDefault="00274F1C" w:rsidP="005A72D6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</w:p>
    <w:p w14:paraId="2CC2C6C0" w14:textId="12B99150" w:rsidR="00C111B3" w:rsidRPr="000E6BA4" w:rsidRDefault="00C111B3" w:rsidP="00C111B3">
      <w:pPr>
        <w:pStyle w:val="Heading3"/>
        <w:spacing w:before="150" w:after="150"/>
        <w:rPr>
          <w:rFonts w:ascii="Segoe UI" w:hAnsi="Segoe UI" w:cs="Segoe UI"/>
          <w:color w:val="000000"/>
          <w:sz w:val="44"/>
          <w:szCs w:val="44"/>
        </w:rPr>
      </w:pPr>
      <w:r w:rsidRPr="000E6BA4">
        <w:rPr>
          <w:rFonts w:ascii="Segoe UI" w:hAnsi="Segoe UI" w:cs="Segoe UI"/>
          <w:b/>
          <w:bCs/>
          <w:color w:val="000000"/>
          <w:sz w:val="44"/>
          <w:szCs w:val="44"/>
        </w:rPr>
        <w:t>4 Ways to Declare a JavaScript Variable:</w:t>
      </w:r>
    </w:p>
    <w:p w14:paraId="474F8B0B" w14:textId="77777777" w:rsidR="00C111B3" w:rsidRPr="000E6BA4" w:rsidRDefault="00C111B3" w:rsidP="00C111B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28"/>
          <w:szCs w:val="28"/>
        </w:rPr>
      </w:pPr>
      <w:r w:rsidRPr="000E6BA4">
        <w:rPr>
          <w:rFonts w:ascii="Verdana" w:hAnsi="Verdana"/>
          <w:color w:val="000000"/>
          <w:sz w:val="28"/>
          <w:szCs w:val="28"/>
        </w:rPr>
        <w:t>Using </w:t>
      </w:r>
      <w:r w:rsidRPr="000E6BA4">
        <w:rPr>
          <w:rStyle w:val="HTMLCode"/>
          <w:rFonts w:ascii="Consolas" w:eastAsiaTheme="minorEastAsia" w:hAnsi="Consolas"/>
          <w:color w:val="DC143C"/>
          <w:sz w:val="32"/>
          <w:szCs w:val="32"/>
        </w:rPr>
        <w:t>var</w:t>
      </w:r>
    </w:p>
    <w:p w14:paraId="5195EFEC" w14:textId="77777777" w:rsidR="00C111B3" w:rsidRPr="000E6BA4" w:rsidRDefault="00C111B3" w:rsidP="00C111B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Verdana" w:hAnsi="Verdana"/>
          <w:color w:val="000000"/>
          <w:sz w:val="28"/>
          <w:szCs w:val="28"/>
        </w:rPr>
      </w:pPr>
      <w:r w:rsidRPr="000E6BA4">
        <w:rPr>
          <w:rFonts w:ascii="Verdana" w:hAnsi="Verdana"/>
          <w:color w:val="000000"/>
          <w:sz w:val="28"/>
          <w:szCs w:val="28"/>
        </w:rPr>
        <w:t>Using </w:t>
      </w:r>
      <w:r w:rsidRPr="000E6BA4">
        <w:rPr>
          <w:rStyle w:val="HTMLCode"/>
          <w:rFonts w:ascii="Consolas" w:eastAsiaTheme="minorEastAsia" w:hAnsi="Consolas"/>
          <w:color w:val="DC143C"/>
          <w:sz w:val="32"/>
          <w:szCs w:val="32"/>
        </w:rPr>
        <w:t>let</w:t>
      </w:r>
    </w:p>
    <w:p w14:paraId="00222327" w14:textId="77777777" w:rsidR="00C111B3" w:rsidRPr="000E6BA4" w:rsidRDefault="00C111B3" w:rsidP="00C111B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Verdana" w:hAnsi="Verdana"/>
          <w:color w:val="000000"/>
          <w:sz w:val="28"/>
          <w:szCs w:val="28"/>
        </w:rPr>
      </w:pPr>
      <w:r w:rsidRPr="000E6BA4">
        <w:rPr>
          <w:rFonts w:ascii="Verdana" w:hAnsi="Verdana"/>
          <w:color w:val="000000"/>
          <w:sz w:val="28"/>
          <w:szCs w:val="28"/>
        </w:rPr>
        <w:t>Using </w:t>
      </w:r>
      <w:r w:rsidRPr="000E6BA4">
        <w:rPr>
          <w:rStyle w:val="HTMLCode"/>
          <w:rFonts w:ascii="Consolas" w:eastAsiaTheme="minorEastAsia" w:hAnsi="Consolas"/>
          <w:color w:val="DC143C"/>
          <w:sz w:val="32"/>
          <w:szCs w:val="32"/>
        </w:rPr>
        <w:t>const</w:t>
      </w:r>
    </w:p>
    <w:p w14:paraId="38AB50A8" w14:textId="77777777" w:rsidR="00C111B3" w:rsidRPr="000E6BA4" w:rsidRDefault="00C111B3" w:rsidP="00C111B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Verdana" w:hAnsi="Verdana"/>
          <w:color w:val="000000"/>
          <w:sz w:val="28"/>
          <w:szCs w:val="28"/>
        </w:rPr>
      </w:pPr>
      <w:r w:rsidRPr="000E6BA4">
        <w:rPr>
          <w:rFonts w:ascii="Verdana" w:hAnsi="Verdana"/>
          <w:color w:val="000000"/>
          <w:sz w:val="28"/>
          <w:szCs w:val="28"/>
        </w:rPr>
        <w:t>Using nothing</w:t>
      </w:r>
    </w:p>
    <w:p w14:paraId="5C015823" w14:textId="27AEAC6D" w:rsidR="00C6597B" w:rsidRDefault="00C6597B" w:rsidP="00C6597B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000000"/>
          <w:sz w:val="63"/>
          <w:szCs w:val="63"/>
        </w:rPr>
      </w:pPr>
      <w:r>
        <w:rPr>
          <w:rFonts w:ascii="Segoe UI" w:hAnsi="Segoe UI" w:cs="Segoe UI"/>
          <w:b/>
          <w:bCs/>
          <w:color w:val="000000"/>
          <w:sz w:val="63"/>
          <w:szCs w:val="63"/>
        </w:rPr>
        <w:t>JavaScript </w:t>
      </w:r>
      <w:r>
        <w:rPr>
          <w:rStyle w:val="colorh1"/>
          <w:rFonts w:ascii="Segoe UI" w:hAnsi="Segoe UI" w:cs="Segoe UI"/>
          <w:b/>
          <w:bCs/>
          <w:color w:val="000000"/>
          <w:sz w:val="63"/>
          <w:szCs w:val="63"/>
        </w:rPr>
        <w:t>Data Types</w:t>
      </w:r>
    </w:p>
    <w:p w14:paraId="211D2B86" w14:textId="77777777" w:rsidR="00374A7F" w:rsidRPr="00374A7F" w:rsidRDefault="00374A7F" w:rsidP="00374A7F">
      <w:pPr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374A7F">
        <w:rPr>
          <w:rFonts w:ascii="Verdana" w:eastAsia="Times New Roman" w:hAnsi="Verdana" w:cs="Times New Roman"/>
          <w:color w:val="000000"/>
          <w:sz w:val="23"/>
          <w:szCs w:val="23"/>
        </w:rPr>
        <w:t>JavaScript variables can hold different data types: numbers, strings, objects and more:</w:t>
      </w:r>
    </w:p>
    <w:p w14:paraId="771B6DD2" w14:textId="77777777" w:rsidR="00374A7F" w:rsidRPr="00374A7F" w:rsidRDefault="00374A7F" w:rsidP="00374A7F">
      <w:pPr>
        <w:shd w:val="clear" w:color="auto" w:fill="FFFFFF"/>
        <w:spacing w:line="240" w:lineRule="auto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374A7F">
        <w:rPr>
          <w:rFonts w:ascii="Consolas" w:eastAsia="Times New Roman" w:hAnsi="Consolas" w:cs="Times New Roman"/>
          <w:color w:val="0000CD"/>
          <w:sz w:val="23"/>
          <w:szCs w:val="23"/>
        </w:rPr>
        <w:t>let</w:t>
      </w:r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> length = </w:t>
      </w:r>
      <w:proofErr w:type="gramStart"/>
      <w:r w:rsidRPr="00374A7F">
        <w:rPr>
          <w:rFonts w:ascii="Consolas" w:eastAsia="Times New Roman" w:hAnsi="Consolas" w:cs="Times New Roman"/>
          <w:color w:val="FF0000"/>
          <w:sz w:val="23"/>
          <w:szCs w:val="23"/>
        </w:rPr>
        <w:t>16</w:t>
      </w:r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>;   </w:t>
      </w:r>
      <w:proofErr w:type="gramEnd"/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>                            </w:t>
      </w:r>
      <w:r w:rsidRPr="00374A7F">
        <w:rPr>
          <w:rFonts w:ascii="Consolas" w:eastAsia="Times New Roman" w:hAnsi="Consolas" w:cs="Times New Roman"/>
          <w:color w:val="008000"/>
          <w:sz w:val="23"/>
          <w:szCs w:val="23"/>
        </w:rPr>
        <w:t>// Number</w:t>
      </w:r>
      <w:r w:rsidRPr="00374A7F">
        <w:rPr>
          <w:rFonts w:ascii="Consolas" w:eastAsia="Times New Roman" w:hAnsi="Consolas" w:cs="Times New Roman"/>
          <w:color w:val="008000"/>
          <w:sz w:val="23"/>
          <w:szCs w:val="23"/>
        </w:rPr>
        <w:br/>
      </w:r>
      <w:r w:rsidRPr="00374A7F">
        <w:rPr>
          <w:rFonts w:ascii="Consolas" w:eastAsia="Times New Roman" w:hAnsi="Consolas" w:cs="Times New Roman"/>
          <w:color w:val="0000CD"/>
          <w:sz w:val="23"/>
          <w:szCs w:val="23"/>
        </w:rPr>
        <w:t>let</w:t>
      </w:r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> </w:t>
      </w:r>
      <w:proofErr w:type="spellStart"/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>lastName</w:t>
      </w:r>
      <w:proofErr w:type="spellEnd"/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 xml:space="preserve"> = </w:t>
      </w:r>
      <w:r w:rsidRPr="00374A7F">
        <w:rPr>
          <w:rFonts w:ascii="Consolas" w:eastAsia="Times New Roman" w:hAnsi="Consolas" w:cs="Times New Roman"/>
          <w:color w:val="A52A2A"/>
          <w:sz w:val="23"/>
          <w:szCs w:val="23"/>
        </w:rPr>
        <w:t>"Johnson"</w:t>
      </w:r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>;                      </w:t>
      </w:r>
      <w:r w:rsidRPr="00374A7F">
        <w:rPr>
          <w:rFonts w:ascii="Consolas" w:eastAsia="Times New Roman" w:hAnsi="Consolas" w:cs="Times New Roman"/>
          <w:color w:val="008000"/>
          <w:sz w:val="23"/>
          <w:szCs w:val="23"/>
        </w:rPr>
        <w:t>// String</w:t>
      </w:r>
      <w:r w:rsidRPr="00374A7F">
        <w:rPr>
          <w:rFonts w:ascii="Consolas" w:eastAsia="Times New Roman" w:hAnsi="Consolas" w:cs="Times New Roman"/>
          <w:color w:val="008000"/>
          <w:sz w:val="23"/>
          <w:szCs w:val="23"/>
        </w:rPr>
        <w:br/>
      </w:r>
      <w:r w:rsidRPr="00374A7F">
        <w:rPr>
          <w:rFonts w:ascii="Consolas" w:eastAsia="Times New Roman" w:hAnsi="Consolas" w:cs="Times New Roman"/>
          <w:color w:val="0000CD"/>
          <w:sz w:val="23"/>
          <w:szCs w:val="23"/>
        </w:rPr>
        <w:t>let</w:t>
      </w:r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> x = {</w:t>
      </w:r>
      <w:proofErr w:type="spellStart"/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>firstName</w:t>
      </w:r>
      <w:proofErr w:type="spellEnd"/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>:</w:t>
      </w:r>
      <w:r w:rsidRPr="00374A7F">
        <w:rPr>
          <w:rFonts w:ascii="Consolas" w:eastAsia="Times New Roman" w:hAnsi="Consolas" w:cs="Times New Roman"/>
          <w:color w:val="A52A2A"/>
          <w:sz w:val="23"/>
          <w:szCs w:val="23"/>
        </w:rPr>
        <w:t>"John"</w:t>
      </w:r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 xml:space="preserve">, </w:t>
      </w:r>
      <w:proofErr w:type="spellStart"/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>lastName</w:t>
      </w:r>
      <w:proofErr w:type="spellEnd"/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>:</w:t>
      </w:r>
      <w:r w:rsidRPr="00374A7F">
        <w:rPr>
          <w:rFonts w:ascii="Consolas" w:eastAsia="Times New Roman" w:hAnsi="Consolas" w:cs="Times New Roman"/>
          <w:color w:val="A52A2A"/>
          <w:sz w:val="23"/>
          <w:szCs w:val="23"/>
        </w:rPr>
        <w:t>"Doe"</w:t>
      </w:r>
      <w:r w:rsidRPr="00374A7F">
        <w:rPr>
          <w:rFonts w:ascii="Consolas" w:eastAsia="Times New Roman" w:hAnsi="Consolas" w:cs="Times New Roman"/>
          <w:color w:val="000000"/>
          <w:sz w:val="23"/>
          <w:szCs w:val="23"/>
        </w:rPr>
        <w:t>};    </w:t>
      </w:r>
      <w:r w:rsidRPr="00374A7F">
        <w:rPr>
          <w:rFonts w:ascii="Consolas" w:eastAsia="Times New Roman" w:hAnsi="Consolas" w:cs="Times New Roman"/>
          <w:color w:val="008000"/>
          <w:sz w:val="23"/>
          <w:szCs w:val="23"/>
        </w:rPr>
        <w:t>// Object</w:t>
      </w:r>
    </w:p>
    <w:p w14:paraId="0822026E" w14:textId="5E8A1278" w:rsidR="00076F6F" w:rsidRDefault="00076F6F" w:rsidP="00653044"/>
    <w:p w14:paraId="71F37C0D" w14:textId="3BC624F6" w:rsidR="00D37781" w:rsidRDefault="00D37781" w:rsidP="00653044">
      <w:r>
        <w:rPr>
          <w:rFonts w:ascii="Verdana" w:hAnsi="Verdana"/>
          <w:color w:val="000000"/>
          <w:sz w:val="23"/>
          <w:szCs w:val="23"/>
          <w:shd w:val="clear" w:color="auto" w:fill="FFFFCC"/>
        </w:rPr>
        <w:t>When adding a number and a string, JavaScript will treat the number as a string.</w:t>
      </w:r>
    </w:p>
    <w:p w14:paraId="06F5AEB5" w14:textId="77777777" w:rsidR="003E66F8" w:rsidRDefault="003E66F8" w:rsidP="003E66F8">
      <w:pPr>
        <w:pStyle w:val="Heading3"/>
        <w:spacing w:before="150" w:after="150"/>
        <w:rPr>
          <w:rFonts w:ascii="Segoe UI" w:hAnsi="Segoe UI" w:cs="Segoe UI"/>
          <w:color w:val="000000"/>
          <w:sz w:val="36"/>
          <w:szCs w:val="36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</w:rPr>
        <w:t>JavaScript:</w:t>
      </w:r>
    </w:p>
    <w:p w14:paraId="1A3BFB72" w14:textId="77777777" w:rsidR="003E66F8" w:rsidRDefault="003E66F8" w:rsidP="003E66F8">
      <w:pPr>
        <w:shd w:val="clear" w:color="auto" w:fill="FFFFFF"/>
        <w:rPr>
          <w:rFonts w:ascii="Consolas" w:hAnsi="Consolas" w:cs="Times New Roman"/>
          <w:color w:val="000000"/>
          <w:sz w:val="23"/>
          <w:szCs w:val="23"/>
        </w:rPr>
      </w:pPr>
      <w:r>
        <w:rPr>
          <w:rStyle w:val="jskeywordcolor"/>
          <w:rFonts w:ascii="Consolas" w:hAnsi="Consolas"/>
          <w:color w:val="0000CD"/>
          <w:sz w:val="23"/>
          <w:szCs w:val="23"/>
        </w:rPr>
        <w:t>let</w:t>
      </w:r>
      <w:r>
        <w:rPr>
          <w:rStyle w:val="jscolor"/>
          <w:rFonts w:ascii="Consolas" w:hAnsi="Consolas"/>
          <w:color w:val="000000"/>
          <w:sz w:val="23"/>
          <w:szCs w:val="23"/>
        </w:rPr>
        <w:t> x = </w:t>
      </w:r>
      <w:r>
        <w:rPr>
          <w:rStyle w:val="jsnumbercolor"/>
          <w:rFonts w:ascii="Consolas" w:hAnsi="Consolas"/>
          <w:color w:val="FF0000"/>
          <w:sz w:val="23"/>
          <w:szCs w:val="23"/>
        </w:rPr>
        <w:t>16</w:t>
      </w:r>
      <w:r>
        <w:rPr>
          <w:rStyle w:val="jscolor"/>
          <w:rFonts w:ascii="Consolas" w:hAnsi="Consolas"/>
          <w:color w:val="000000"/>
          <w:sz w:val="23"/>
          <w:szCs w:val="23"/>
        </w:rPr>
        <w:t> + </w:t>
      </w:r>
      <w:r>
        <w:rPr>
          <w:rStyle w:val="jsnumbercolor"/>
          <w:rFonts w:ascii="Consolas" w:hAnsi="Consolas"/>
          <w:color w:val="FF0000"/>
          <w:sz w:val="23"/>
          <w:szCs w:val="23"/>
        </w:rPr>
        <w:t>4</w:t>
      </w:r>
      <w:r>
        <w:rPr>
          <w:rStyle w:val="jscolor"/>
          <w:rFonts w:ascii="Consolas" w:hAnsi="Consolas"/>
          <w:color w:val="000000"/>
          <w:sz w:val="23"/>
          <w:szCs w:val="23"/>
        </w:rPr>
        <w:t> + </w:t>
      </w:r>
      <w:r>
        <w:rPr>
          <w:rStyle w:val="jsstringcolor"/>
          <w:rFonts w:ascii="Consolas" w:hAnsi="Consolas"/>
          <w:color w:val="A52A2A"/>
          <w:sz w:val="23"/>
          <w:szCs w:val="23"/>
        </w:rPr>
        <w:t>"Volvo</w:t>
      </w:r>
      <w:proofErr w:type="gramStart"/>
      <w:r>
        <w:rPr>
          <w:rStyle w:val="jsstringcolor"/>
          <w:rFonts w:ascii="Consolas" w:hAnsi="Consolas"/>
          <w:color w:val="A52A2A"/>
          <w:sz w:val="23"/>
          <w:szCs w:val="23"/>
        </w:rPr>
        <w:t>"</w:t>
      </w:r>
      <w:r>
        <w:rPr>
          <w:rStyle w:val="jscolor"/>
          <w:rFonts w:ascii="Consolas" w:hAnsi="Consolas"/>
          <w:color w:val="000000"/>
          <w:sz w:val="23"/>
          <w:szCs w:val="23"/>
        </w:rPr>
        <w:t>;</w:t>
      </w:r>
      <w:proofErr w:type="gramEnd"/>
    </w:p>
    <w:p w14:paraId="0A2A05E8" w14:textId="77777777" w:rsidR="003E66F8" w:rsidRDefault="003E66F8" w:rsidP="003E66F8">
      <w:pPr>
        <w:pStyle w:val="NormalWeb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lastRenderedPageBreak/>
        <w:t>Result:</w:t>
      </w:r>
    </w:p>
    <w:p w14:paraId="09313F52" w14:textId="77777777" w:rsidR="003E66F8" w:rsidRDefault="003E66F8" w:rsidP="003E66F8">
      <w:pPr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Style w:val="HTMLCode"/>
          <w:rFonts w:eastAsiaTheme="majorEastAsia"/>
          <w:color w:val="000000"/>
          <w:sz w:val="23"/>
          <w:szCs w:val="23"/>
        </w:rPr>
        <w:t>20Volvo</w:t>
      </w:r>
    </w:p>
    <w:p w14:paraId="36806333" w14:textId="69F1EE09" w:rsidR="00076F6F" w:rsidRDefault="00076F6F" w:rsidP="00653044"/>
    <w:p w14:paraId="45BA833B" w14:textId="77777777" w:rsidR="00AC4E7D" w:rsidRDefault="00AC4E7D" w:rsidP="00AC4E7D">
      <w:pPr>
        <w:pStyle w:val="Heading3"/>
        <w:spacing w:before="150" w:after="150"/>
        <w:rPr>
          <w:rFonts w:ascii="Segoe UI" w:hAnsi="Segoe UI" w:cs="Segoe UI"/>
          <w:color w:val="000000"/>
          <w:sz w:val="36"/>
          <w:szCs w:val="36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</w:rPr>
        <w:t>JavaScript:</w:t>
      </w:r>
    </w:p>
    <w:p w14:paraId="1F4939F7" w14:textId="77777777" w:rsidR="00AC4E7D" w:rsidRDefault="00AC4E7D" w:rsidP="00AC4E7D">
      <w:pPr>
        <w:shd w:val="clear" w:color="auto" w:fill="FFFFFF"/>
        <w:rPr>
          <w:rFonts w:ascii="Consolas" w:hAnsi="Consolas" w:cs="Times New Roman"/>
          <w:color w:val="000000"/>
          <w:sz w:val="23"/>
          <w:szCs w:val="23"/>
        </w:rPr>
      </w:pPr>
      <w:r>
        <w:rPr>
          <w:rStyle w:val="jskeywordcolor"/>
          <w:rFonts w:ascii="Consolas" w:hAnsi="Consolas"/>
          <w:color w:val="0000CD"/>
          <w:sz w:val="23"/>
          <w:szCs w:val="23"/>
        </w:rPr>
        <w:t>let</w:t>
      </w:r>
      <w:r>
        <w:rPr>
          <w:rStyle w:val="jscolor"/>
          <w:rFonts w:ascii="Consolas" w:hAnsi="Consolas"/>
          <w:color w:val="000000"/>
          <w:sz w:val="23"/>
          <w:szCs w:val="23"/>
        </w:rPr>
        <w:t> x = </w:t>
      </w:r>
      <w:r>
        <w:rPr>
          <w:rStyle w:val="jsstringcolor"/>
          <w:rFonts w:ascii="Consolas" w:hAnsi="Consolas"/>
          <w:color w:val="A52A2A"/>
          <w:sz w:val="23"/>
          <w:szCs w:val="23"/>
        </w:rPr>
        <w:t>"Volvo"</w:t>
      </w:r>
      <w:r>
        <w:rPr>
          <w:rStyle w:val="jscolor"/>
          <w:rFonts w:ascii="Consolas" w:hAnsi="Consolas"/>
          <w:color w:val="000000"/>
          <w:sz w:val="23"/>
          <w:szCs w:val="23"/>
        </w:rPr>
        <w:t> + </w:t>
      </w:r>
      <w:r>
        <w:rPr>
          <w:rStyle w:val="jsnumbercolor"/>
          <w:rFonts w:ascii="Consolas" w:hAnsi="Consolas"/>
          <w:color w:val="FF0000"/>
          <w:sz w:val="23"/>
          <w:szCs w:val="23"/>
        </w:rPr>
        <w:t>16</w:t>
      </w:r>
      <w:r>
        <w:rPr>
          <w:rStyle w:val="jscolor"/>
          <w:rFonts w:ascii="Consolas" w:hAnsi="Consolas"/>
          <w:color w:val="000000"/>
          <w:sz w:val="23"/>
          <w:szCs w:val="23"/>
        </w:rPr>
        <w:t> + </w:t>
      </w:r>
      <w:proofErr w:type="gramStart"/>
      <w:r>
        <w:rPr>
          <w:rStyle w:val="jsnumbercolor"/>
          <w:rFonts w:ascii="Consolas" w:hAnsi="Consolas"/>
          <w:color w:val="FF0000"/>
          <w:sz w:val="23"/>
          <w:szCs w:val="23"/>
        </w:rPr>
        <w:t>4</w:t>
      </w:r>
      <w:r>
        <w:rPr>
          <w:rStyle w:val="jscolor"/>
          <w:rFonts w:ascii="Consolas" w:hAnsi="Consolas"/>
          <w:color w:val="000000"/>
          <w:sz w:val="23"/>
          <w:szCs w:val="23"/>
        </w:rPr>
        <w:t>;</w:t>
      </w:r>
      <w:proofErr w:type="gramEnd"/>
    </w:p>
    <w:p w14:paraId="57416FCD" w14:textId="77777777" w:rsidR="00AC4E7D" w:rsidRDefault="00AC4E7D" w:rsidP="00AC4E7D">
      <w:pPr>
        <w:pStyle w:val="NormalWeb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Result:</w:t>
      </w:r>
    </w:p>
    <w:p w14:paraId="046AF8B9" w14:textId="77777777" w:rsidR="00AC4E7D" w:rsidRDefault="00AC4E7D" w:rsidP="00AC4E7D">
      <w:pPr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Style w:val="HTMLCode"/>
          <w:rFonts w:eastAsiaTheme="majorEastAsia"/>
          <w:color w:val="000000"/>
          <w:sz w:val="23"/>
          <w:szCs w:val="23"/>
        </w:rPr>
        <w:t>Volvo164</w:t>
      </w:r>
    </w:p>
    <w:p w14:paraId="0145B15B" w14:textId="0F2FD447" w:rsidR="00AC4E7D" w:rsidRDefault="00AC4E7D" w:rsidP="00653044"/>
    <w:p w14:paraId="7A96E1C5" w14:textId="77777777" w:rsidR="00CE1681" w:rsidRDefault="00CE1681" w:rsidP="00CE1681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t>JavaScript Strings</w:t>
      </w:r>
    </w:p>
    <w:p w14:paraId="09603642" w14:textId="77777777" w:rsidR="00CE1681" w:rsidRDefault="00CE1681" w:rsidP="00CE1681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 string (or a text string) is a series of characters like "John Doe".</w:t>
      </w:r>
    </w:p>
    <w:p w14:paraId="4B0E46D6" w14:textId="77777777" w:rsidR="00CE1681" w:rsidRDefault="00CE1681" w:rsidP="00CE1681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Strings are written with quotes. You can use single or double quotes:</w:t>
      </w:r>
    </w:p>
    <w:p w14:paraId="38EF6456" w14:textId="4CCA105D" w:rsidR="007C07E8" w:rsidRDefault="00AC26F9" w:rsidP="00653044">
      <w:r>
        <w:rPr>
          <w:rStyle w:val="jskeywordcolor"/>
          <w:rFonts w:ascii="Consolas" w:hAnsi="Consolas"/>
          <w:color w:val="0000CD"/>
          <w:sz w:val="23"/>
          <w:szCs w:val="23"/>
          <w:shd w:val="clear" w:color="auto" w:fill="FFFFFF"/>
        </w:rPr>
        <w:t>le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arName1 = </w:t>
      </w:r>
      <w:r>
        <w:rPr>
          <w:rStyle w:val="jsstringcolor"/>
          <w:rFonts w:ascii="Consolas" w:hAnsi="Consolas"/>
          <w:color w:val="A52A2A"/>
          <w:sz w:val="23"/>
          <w:szCs w:val="23"/>
          <w:shd w:val="clear" w:color="auto" w:fill="FFFFFF"/>
        </w:rPr>
        <w:t>"Volvo XC60</w:t>
      </w:r>
      <w:proofErr w:type="gramStart"/>
      <w:r>
        <w:rPr>
          <w:rStyle w:val="jsstringcolor"/>
          <w:rFonts w:ascii="Consolas" w:hAnsi="Consolas"/>
          <w:color w:val="A52A2A"/>
          <w:sz w:val="23"/>
          <w:szCs w:val="23"/>
          <w:shd w:val="clear" w:color="auto" w:fill="FFFFFF"/>
        </w:rPr>
        <w:t>"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   </w:t>
      </w:r>
      <w:proofErr w:type="gramEnd"/>
      <w:r>
        <w:rPr>
          <w:rStyle w:val="commentcolor"/>
          <w:rFonts w:ascii="Consolas" w:hAnsi="Consolas"/>
          <w:color w:val="008000"/>
          <w:sz w:val="23"/>
          <w:szCs w:val="23"/>
          <w:shd w:val="clear" w:color="auto" w:fill="FFFFFF"/>
        </w:rPr>
        <w:t>// Using double quotes</w:t>
      </w:r>
      <w:r>
        <w:rPr>
          <w:rFonts w:ascii="Consolas" w:hAnsi="Consolas"/>
          <w:color w:val="008000"/>
          <w:sz w:val="23"/>
          <w:szCs w:val="23"/>
          <w:shd w:val="clear" w:color="auto" w:fill="FFFFFF"/>
        </w:rPr>
        <w:br/>
      </w:r>
      <w:r>
        <w:rPr>
          <w:rStyle w:val="jskeywordcolor"/>
          <w:rFonts w:ascii="Consolas" w:hAnsi="Consolas"/>
          <w:color w:val="0000CD"/>
          <w:sz w:val="23"/>
          <w:szCs w:val="23"/>
          <w:shd w:val="clear" w:color="auto" w:fill="FFFFFF"/>
        </w:rPr>
        <w:t>le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arName2 = </w:t>
      </w:r>
      <w:r>
        <w:rPr>
          <w:rStyle w:val="jsstringcolor"/>
          <w:rFonts w:ascii="Consolas" w:hAnsi="Consolas"/>
          <w:color w:val="A52A2A"/>
          <w:sz w:val="23"/>
          <w:szCs w:val="23"/>
          <w:shd w:val="clear" w:color="auto" w:fill="FFFFFF"/>
        </w:rPr>
        <w:t>'Volvo XC60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   </w:t>
      </w:r>
      <w:r>
        <w:rPr>
          <w:rStyle w:val="commentcolor"/>
          <w:rFonts w:ascii="Consolas" w:hAnsi="Consolas"/>
          <w:color w:val="008000"/>
          <w:sz w:val="23"/>
          <w:szCs w:val="23"/>
          <w:shd w:val="clear" w:color="auto" w:fill="FFFFFF"/>
        </w:rPr>
        <w:t>// Using single quotes</w:t>
      </w:r>
    </w:p>
    <w:p w14:paraId="1570D1E4" w14:textId="77777777" w:rsidR="00AB6D13" w:rsidRDefault="00AB6D13" w:rsidP="00AB6D13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t>JavaScript Booleans</w:t>
      </w:r>
    </w:p>
    <w:p w14:paraId="2430D19A" w14:textId="77777777" w:rsidR="00AB6D13" w:rsidRDefault="00AB6D13" w:rsidP="00AB6D1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Booleans can only have two values: </w:t>
      </w:r>
      <w:r>
        <w:rPr>
          <w:rStyle w:val="HTMLCode"/>
          <w:rFonts w:ascii="Consolas" w:eastAsiaTheme="majorEastAsia" w:hAnsi="Consolas"/>
          <w:color w:val="DC143C"/>
          <w:sz w:val="24"/>
          <w:szCs w:val="24"/>
        </w:rPr>
        <w:t>true</w:t>
      </w:r>
      <w:r>
        <w:rPr>
          <w:rFonts w:ascii="Verdana" w:hAnsi="Verdana"/>
          <w:color w:val="000000"/>
          <w:sz w:val="23"/>
          <w:szCs w:val="23"/>
        </w:rPr>
        <w:t> or </w:t>
      </w:r>
      <w:r>
        <w:rPr>
          <w:rStyle w:val="HTMLCode"/>
          <w:rFonts w:ascii="Consolas" w:eastAsiaTheme="majorEastAsia" w:hAnsi="Consolas"/>
          <w:color w:val="DC143C"/>
          <w:sz w:val="24"/>
          <w:szCs w:val="24"/>
        </w:rPr>
        <w:t>false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6E41FC04" w14:textId="746E0CED" w:rsidR="00076F6F" w:rsidRDefault="00076F6F" w:rsidP="00653044"/>
    <w:p w14:paraId="4B068D97" w14:textId="77777777" w:rsidR="003623A6" w:rsidRDefault="003623A6" w:rsidP="003623A6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t>JavaScript Arrays</w:t>
      </w:r>
    </w:p>
    <w:p w14:paraId="5572BE55" w14:textId="77777777" w:rsidR="003623A6" w:rsidRDefault="003623A6" w:rsidP="003623A6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JavaScript arrays are written with square brackets.</w:t>
      </w:r>
    </w:p>
    <w:p w14:paraId="2DFCB2F9" w14:textId="77777777" w:rsidR="003623A6" w:rsidRDefault="003623A6" w:rsidP="003623A6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rray items are separated by commas.</w:t>
      </w:r>
    </w:p>
    <w:p w14:paraId="526ACA1B" w14:textId="77777777" w:rsidR="003623A6" w:rsidRDefault="003623A6" w:rsidP="003623A6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following code declares (creates) an array called </w:t>
      </w:r>
      <w:r>
        <w:rPr>
          <w:rStyle w:val="HTMLCode"/>
          <w:rFonts w:ascii="Consolas" w:eastAsiaTheme="majorEastAsia" w:hAnsi="Consolas"/>
          <w:color w:val="DC143C"/>
          <w:sz w:val="24"/>
          <w:szCs w:val="24"/>
        </w:rPr>
        <w:t>cars</w:t>
      </w:r>
      <w:r>
        <w:rPr>
          <w:rFonts w:ascii="Verdana" w:hAnsi="Verdana"/>
          <w:color w:val="000000"/>
          <w:sz w:val="23"/>
          <w:szCs w:val="23"/>
        </w:rPr>
        <w:t>, containing three items (car names):</w:t>
      </w:r>
    </w:p>
    <w:p w14:paraId="65D84ADE" w14:textId="77777777" w:rsidR="003623A6" w:rsidRDefault="003623A6" w:rsidP="003623A6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000000"/>
          <w:sz w:val="36"/>
          <w:szCs w:val="36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</w:rPr>
        <w:t>Example</w:t>
      </w:r>
    </w:p>
    <w:p w14:paraId="35BD176B" w14:textId="77777777" w:rsidR="003623A6" w:rsidRDefault="003623A6" w:rsidP="003623A6">
      <w:pPr>
        <w:shd w:val="clear" w:color="auto" w:fill="FFFFFF"/>
        <w:rPr>
          <w:rFonts w:ascii="Consolas" w:hAnsi="Consolas" w:cs="Times New Roman"/>
          <w:color w:val="000000"/>
          <w:sz w:val="23"/>
          <w:szCs w:val="23"/>
        </w:rPr>
      </w:pPr>
      <w:r>
        <w:rPr>
          <w:rStyle w:val="jskeywordcolor"/>
          <w:rFonts w:ascii="Consolas" w:hAnsi="Consolas"/>
          <w:color w:val="0000CD"/>
          <w:sz w:val="23"/>
          <w:szCs w:val="23"/>
        </w:rPr>
        <w:t>const</w:t>
      </w:r>
      <w:r>
        <w:rPr>
          <w:rStyle w:val="jscolor"/>
          <w:rFonts w:ascii="Consolas" w:hAnsi="Consolas"/>
          <w:color w:val="000000"/>
          <w:sz w:val="23"/>
          <w:szCs w:val="23"/>
        </w:rPr>
        <w:t> cars = [</w:t>
      </w:r>
      <w:r>
        <w:rPr>
          <w:rStyle w:val="jsstringcolor"/>
          <w:rFonts w:ascii="Consolas" w:hAnsi="Consolas"/>
          <w:color w:val="A52A2A"/>
          <w:sz w:val="23"/>
          <w:szCs w:val="23"/>
        </w:rPr>
        <w:t>"Saab"</w:t>
      </w:r>
      <w:r>
        <w:rPr>
          <w:rStyle w:val="jscolor"/>
          <w:rFonts w:ascii="Consolas" w:hAnsi="Consolas"/>
          <w:color w:val="000000"/>
          <w:sz w:val="23"/>
          <w:szCs w:val="23"/>
        </w:rPr>
        <w:t>, </w:t>
      </w:r>
      <w:r>
        <w:rPr>
          <w:rStyle w:val="jsstringcolor"/>
          <w:rFonts w:ascii="Consolas" w:hAnsi="Consolas"/>
          <w:color w:val="A52A2A"/>
          <w:sz w:val="23"/>
          <w:szCs w:val="23"/>
        </w:rPr>
        <w:t>"Volvo"</w:t>
      </w:r>
      <w:r>
        <w:rPr>
          <w:rStyle w:val="jscolor"/>
          <w:rFonts w:ascii="Consolas" w:hAnsi="Consolas"/>
          <w:color w:val="000000"/>
          <w:sz w:val="23"/>
          <w:szCs w:val="23"/>
        </w:rPr>
        <w:t>, </w:t>
      </w:r>
      <w:r>
        <w:rPr>
          <w:rStyle w:val="jsstringcolor"/>
          <w:rFonts w:ascii="Consolas" w:hAnsi="Consolas"/>
          <w:color w:val="A52A2A"/>
          <w:sz w:val="23"/>
          <w:szCs w:val="23"/>
        </w:rPr>
        <w:t>"BMW"</w:t>
      </w:r>
      <w:proofErr w:type="gramStart"/>
      <w:r>
        <w:rPr>
          <w:rStyle w:val="jscolor"/>
          <w:rFonts w:ascii="Consolas" w:hAnsi="Consolas"/>
          <w:color w:val="000000"/>
          <w:sz w:val="23"/>
          <w:szCs w:val="23"/>
        </w:rPr>
        <w:t>];</w:t>
      </w:r>
      <w:proofErr w:type="gramEnd"/>
    </w:p>
    <w:p w14:paraId="6F36332D" w14:textId="77777777" w:rsidR="00581D10" w:rsidRDefault="00581D10" w:rsidP="00581D10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</w:p>
    <w:p w14:paraId="24912C90" w14:textId="079EB945" w:rsidR="00581D10" w:rsidRDefault="00581D10" w:rsidP="00581D10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t>JavaScript Objects</w:t>
      </w:r>
    </w:p>
    <w:p w14:paraId="70676893" w14:textId="77777777" w:rsidR="00581D10" w:rsidRDefault="00581D10" w:rsidP="00581D10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JavaScript objects are written with curly braces </w:t>
      </w:r>
      <w:r>
        <w:rPr>
          <w:rStyle w:val="HTMLCode"/>
          <w:rFonts w:ascii="Consolas" w:eastAsiaTheme="majorEastAsia" w:hAnsi="Consolas"/>
          <w:color w:val="DC143C"/>
          <w:sz w:val="24"/>
          <w:szCs w:val="24"/>
        </w:rPr>
        <w:t>{}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4A23CE8E" w14:textId="77777777" w:rsidR="00581D10" w:rsidRDefault="00581D10" w:rsidP="00581D10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Object properties are written as </w:t>
      </w:r>
      <w:proofErr w:type="spellStart"/>
      <w:r>
        <w:rPr>
          <w:rFonts w:ascii="Verdana" w:hAnsi="Verdana"/>
          <w:color w:val="000000"/>
          <w:sz w:val="23"/>
          <w:szCs w:val="23"/>
        </w:rPr>
        <w:t>name:value</w:t>
      </w:r>
      <w:proofErr w:type="spellEnd"/>
      <w:r>
        <w:rPr>
          <w:rFonts w:ascii="Verdana" w:hAnsi="Verdana"/>
          <w:color w:val="000000"/>
          <w:sz w:val="23"/>
          <w:szCs w:val="23"/>
        </w:rPr>
        <w:t xml:space="preserve"> pairs, separated by commas.</w:t>
      </w:r>
    </w:p>
    <w:p w14:paraId="5AB800DD" w14:textId="77777777" w:rsidR="00581D10" w:rsidRDefault="00581D10" w:rsidP="00581D10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000000"/>
          <w:sz w:val="36"/>
          <w:szCs w:val="36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</w:rPr>
        <w:t>Example</w:t>
      </w:r>
    </w:p>
    <w:p w14:paraId="600611F9" w14:textId="6DA90A27" w:rsidR="00581D10" w:rsidRDefault="00581D10" w:rsidP="00581D10">
      <w:pPr>
        <w:shd w:val="clear" w:color="auto" w:fill="FFFFFF"/>
        <w:rPr>
          <w:rStyle w:val="jscolor"/>
          <w:rFonts w:ascii="Consolas" w:hAnsi="Consolas"/>
          <w:color w:val="000000"/>
          <w:sz w:val="23"/>
          <w:szCs w:val="23"/>
        </w:rPr>
      </w:pPr>
      <w:r>
        <w:rPr>
          <w:rStyle w:val="jskeywordcolor"/>
          <w:rFonts w:ascii="Consolas" w:hAnsi="Consolas"/>
          <w:color w:val="0000CD"/>
          <w:sz w:val="23"/>
          <w:szCs w:val="23"/>
        </w:rPr>
        <w:t>const</w:t>
      </w:r>
      <w:r>
        <w:rPr>
          <w:rStyle w:val="jscolor"/>
          <w:rFonts w:ascii="Consolas" w:hAnsi="Consolas"/>
          <w:color w:val="000000"/>
          <w:sz w:val="23"/>
          <w:szCs w:val="23"/>
        </w:rPr>
        <w:t> person = {</w:t>
      </w:r>
      <w:proofErr w:type="spellStart"/>
      <w:r>
        <w:rPr>
          <w:rStyle w:val="jscolor"/>
          <w:rFonts w:ascii="Consolas" w:hAnsi="Consolas"/>
          <w:color w:val="000000"/>
          <w:sz w:val="23"/>
          <w:szCs w:val="23"/>
        </w:rPr>
        <w:t>firstName</w:t>
      </w:r>
      <w:proofErr w:type="spellEnd"/>
      <w:r>
        <w:rPr>
          <w:rStyle w:val="jscolor"/>
          <w:rFonts w:ascii="Consolas" w:hAnsi="Consolas"/>
          <w:color w:val="000000"/>
          <w:sz w:val="23"/>
          <w:szCs w:val="23"/>
        </w:rPr>
        <w:t>:</w:t>
      </w:r>
      <w:r>
        <w:rPr>
          <w:rStyle w:val="jsstringcolor"/>
          <w:rFonts w:ascii="Consolas" w:hAnsi="Consolas"/>
          <w:color w:val="A52A2A"/>
          <w:sz w:val="23"/>
          <w:szCs w:val="23"/>
        </w:rPr>
        <w:t>"John"</w:t>
      </w:r>
      <w:r>
        <w:rPr>
          <w:rStyle w:val="jscolor"/>
          <w:rFonts w:ascii="Consolas" w:hAnsi="Consolas"/>
          <w:color w:val="000000"/>
          <w:sz w:val="23"/>
          <w:szCs w:val="23"/>
        </w:rPr>
        <w:t xml:space="preserve">, </w:t>
      </w:r>
      <w:proofErr w:type="spellStart"/>
      <w:r>
        <w:rPr>
          <w:rStyle w:val="jscolor"/>
          <w:rFonts w:ascii="Consolas" w:hAnsi="Consolas"/>
          <w:color w:val="000000"/>
          <w:sz w:val="23"/>
          <w:szCs w:val="23"/>
        </w:rPr>
        <w:t>lastName</w:t>
      </w:r>
      <w:proofErr w:type="spellEnd"/>
      <w:r>
        <w:rPr>
          <w:rStyle w:val="jscolor"/>
          <w:rFonts w:ascii="Consolas" w:hAnsi="Consolas"/>
          <w:color w:val="000000"/>
          <w:sz w:val="23"/>
          <w:szCs w:val="23"/>
        </w:rPr>
        <w:t>:</w:t>
      </w:r>
      <w:r>
        <w:rPr>
          <w:rStyle w:val="jsstringcolor"/>
          <w:rFonts w:ascii="Consolas" w:hAnsi="Consolas"/>
          <w:color w:val="A52A2A"/>
          <w:sz w:val="23"/>
          <w:szCs w:val="23"/>
        </w:rPr>
        <w:t>"Doe"</w:t>
      </w:r>
      <w:r>
        <w:rPr>
          <w:rStyle w:val="jscolor"/>
          <w:rFonts w:ascii="Consolas" w:hAnsi="Consolas"/>
          <w:color w:val="000000"/>
          <w:sz w:val="23"/>
          <w:szCs w:val="23"/>
        </w:rPr>
        <w:t>, age:</w:t>
      </w:r>
      <w:r>
        <w:rPr>
          <w:rStyle w:val="jsnumbercolor"/>
          <w:rFonts w:ascii="Consolas" w:hAnsi="Consolas"/>
          <w:color w:val="FF0000"/>
          <w:sz w:val="23"/>
          <w:szCs w:val="23"/>
        </w:rPr>
        <w:t>50</w:t>
      </w:r>
      <w:r>
        <w:rPr>
          <w:rStyle w:val="jscolor"/>
          <w:rFonts w:ascii="Consolas" w:hAnsi="Consolas"/>
          <w:color w:val="000000"/>
          <w:sz w:val="23"/>
          <w:szCs w:val="23"/>
        </w:rPr>
        <w:t xml:space="preserve">, </w:t>
      </w:r>
      <w:proofErr w:type="spellStart"/>
      <w:r>
        <w:rPr>
          <w:rStyle w:val="jscolor"/>
          <w:rFonts w:ascii="Consolas" w:hAnsi="Consolas"/>
          <w:color w:val="000000"/>
          <w:sz w:val="23"/>
          <w:szCs w:val="23"/>
        </w:rPr>
        <w:t>eyeColor</w:t>
      </w:r>
      <w:proofErr w:type="spellEnd"/>
      <w:r>
        <w:rPr>
          <w:rStyle w:val="jscolor"/>
          <w:rFonts w:ascii="Consolas" w:hAnsi="Consolas"/>
          <w:color w:val="000000"/>
          <w:sz w:val="23"/>
          <w:szCs w:val="23"/>
        </w:rPr>
        <w:t>:</w:t>
      </w:r>
      <w:r>
        <w:rPr>
          <w:rStyle w:val="jsstringcolor"/>
          <w:rFonts w:ascii="Consolas" w:hAnsi="Consolas"/>
          <w:color w:val="A52A2A"/>
          <w:sz w:val="23"/>
          <w:szCs w:val="23"/>
        </w:rPr>
        <w:t>"blue"</w:t>
      </w:r>
      <w:proofErr w:type="gramStart"/>
      <w:r>
        <w:rPr>
          <w:rStyle w:val="jscolor"/>
          <w:rFonts w:ascii="Consolas" w:hAnsi="Consolas"/>
          <w:color w:val="000000"/>
          <w:sz w:val="23"/>
          <w:szCs w:val="23"/>
        </w:rPr>
        <w:t>};</w:t>
      </w:r>
      <w:proofErr w:type="gramEnd"/>
    </w:p>
    <w:p w14:paraId="08F76E29" w14:textId="77777777" w:rsidR="00F63487" w:rsidRDefault="00F63487" w:rsidP="00581D10">
      <w:pPr>
        <w:shd w:val="clear" w:color="auto" w:fill="FFFFFF"/>
        <w:rPr>
          <w:rFonts w:ascii="Consolas" w:hAnsi="Consolas" w:cs="Times New Roman"/>
          <w:color w:val="000000"/>
          <w:sz w:val="23"/>
          <w:szCs w:val="23"/>
        </w:rPr>
      </w:pPr>
    </w:p>
    <w:p w14:paraId="7AAC11C2" w14:textId="77777777" w:rsidR="00013216" w:rsidRDefault="00013216" w:rsidP="00F76C64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color w:val="000000"/>
          <w:sz w:val="52"/>
          <w:szCs w:val="52"/>
        </w:rPr>
      </w:pPr>
    </w:p>
    <w:p w14:paraId="7BDC46AD" w14:textId="4425D6BE" w:rsidR="00F76C64" w:rsidRPr="00C9796F" w:rsidRDefault="00F76C64" w:rsidP="00F76C64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color w:val="000000"/>
          <w:sz w:val="52"/>
          <w:szCs w:val="52"/>
        </w:rPr>
      </w:pPr>
      <w:r w:rsidRPr="00C9796F">
        <w:rPr>
          <w:rFonts w:ascii="Segoe UI" w:hAnsi="Segoe UI" w:cs="Segoe UI"/>
          <w:color w:val="000000"/>
          <w:sz w:val="52"/>
          <w:szCs w:val="52"/>
        </w:rPr>
        <w:t>Function Invocation</w:t>
      </w:r>
    </w:p>
    <w:p w14:paraId="4C9065B0" w14:textId="77777777" w:rsidR="00F76C64" w:rsidRDefault="00F76C64" w:rsidP="00F76C6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code inside the function will execute when "something" </w:t>
      </w:r>
      <w:r>
        <w:rPr>
          <w:rStyle w:val="Strong"/>
          <w:rFonts w:ascii="Verdana" w:eastAsiaTheme="majorEastAsia" w:hAnsi="Verdana"/>
          <w:color w:val="000000"/>
          <w:sz w:val="23"/>
          <w:szCs w:val="23"/>
        </w:rPr>
        <w:t>invokes</w:t>
      </w:r>
      <w:r>
        <w:rPr>
          <w:rFonts w:ascii="Verdana" w:hAnsi="Verdana"/>
          <w:color w:val="000000"/>
          <w:sz w:val="23"/>
          <w:szCs w:val="23"/>
        </w:rPr>
        <w:t> (calls) the function:</w:t>
      </w:r>
    </w:p>
    <w:p w14:paraId="5A9A011B" w14:textId="77777777" w:rsidR="00F76C64" w:rsidRDefault="00F76C64" w:rsidP="00F76C64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When an event occurs (when a user clicks a button)</w:t>
      </w:r>
    </w:p>
    <w:p w14:paraId="61293F6D" w14:textId="77777777" w:rsidR="00F76C64" w:rsidRDefault="00F76C64" w:rsidP="00F76C64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When it is invoked (called) from JavaScript code</w:t>
      </w:r>
    </w:p>
    <w:p w14:paraId="37966625" w14:textId="77777777" w:rsidR="000227BF" w:rsidRDefault="000227BF" w:rsidP="00653044">
      <w:pPr>
        <w:rPr>
          <w:b/>
          <w:bCs/>
          <w:sz w:val="32"/>
          <w:szCs w:val="32"/>
          <w:highlight w:val="green"/>
        </w:rPr>
      </w:pPr>
    </w:p>
    <w:p w14:paraId="06017242" w14:textId="192F2D6A" w:rsidR="00812C6F" w:rsidRPr="000227BF" w:rsidRDefault="000227BF" w:rsidP="00653044">
      <w:pPr>
        <w:rPr>
          <w:b/>
          <w:bCs/>
          <w:sz w:val="44"/>
          <w:szCs w:val="44"/>
        </w:rPr>
      </w:pPr>
      <w:r w:rsidRPr="000227BF">
        <w:rPr>
          <w:b/>
          <w:bCs/>
          <w:sz w:val="32"/>
          <w:szCs w:val="32"/>
          <w:highlight w:val="green"/>
        </w:rPr>
        <w:t>Example: function.html</w:t>
      </w:r>
    </w:p>
    <w:p w14:paraId="714B63CE" w14:textId="77777777" w:rsidR="000227BF" w:rsidRDefault="000227BF" w:rsidP="000D1004">
      <w:pPr>
        <w:pStyle w:val="Heading1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63"/>
          <w:szCs w:val="63"/>
        </w:rPr>
      </w:pPr>
    </w:p>
    <w:p w14:paraId="34EED14E" w14:textId="22EFF21E" w:rsidR="00A32AD1" w:rsidRDefault="00A32AD1" w:rsidP="00653044"/>
    <w:p w14:paraId="66FDE2DF" w14:textId="34F56752" w:rsidR="00A32AD1" w:rsidRDefault="00A32AD1" w:rsidP="00653044"/>
    <w:p w14:paraId="186B0B74" w14:textId="5B9CEF6D" w:rsidR="00CC4F80" w:rsidRDefault="00CC4F80" w:rsidP="00CC4F80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000000"/>
          <w:sz w:val="63"/>
          <w:szCs w:val="63"/>
        </w:rPr>
      </w:pPr>
      <w:r>
        <w:rPr>
          <w:rFonts w:ascii="Segoe UI" w:hAnsi="Segoe UI" w:cs="Segoe UI"/>
          <w:b/>
          <w:bCs/>
          <w:color w:val="000000"/>
          <w:sz w:val="63"/>
          <w:szCs w:val="63"/>
        </w:rPr>
        <w:lastRenderedPageBreak/>
        <w:t>JavaScript </w:t>
      </w:r>
      <w:r>
        <w:rPr>
          <w:rStyle w:val="colorh1"/>
          <w:rFonts w:ascii="Segoe UI" w:hAnsi="Segoe UI" w:cs="Segoe UI"/>
          <w:b/>
          <w:bCs/>
          <w:color w:val="000000"/>
          <w:sz w:val="63"/>
          <w:szCs w:val="63"/>
        </w:rPr>
        <w:t>Events</w:t>
      </w:r>
    </w:p>
    <w:p w14:paraId="1E24C73E" w14:textId="77777777" w:rsidR="00540BBA" w:rsidRDefault="00540BBA" w:rsidP="00540BBA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t>HTML Events</w:t>
      </w:r>
    </w:p>
    <w:p w14:paraId="03FC507F" w14:textId="77777777" w:rsidR="00540BBA" w:rsidRDefault="00540BBA" w:rsidP="00540BB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n HTML event can be something the browser does, or something a user does.</w:t>
      </w:r>
    </w:p>
    <w:p w14:paraId="01A8C9BE" w14:textId="77777777" w:rsidR="00540BBA" w:rsidRDefault="00540BBA" w:rsidP="00540BB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Here are some examples of HTML events:</w:t>
      </w:r>
    </w:p>
    <w:p w14:paraId="43503AF1" w14:textId="77777777" w:rsidR="00540BBA" w:rsidRDefault="00540BBA" w:rsidP="00540BBA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n HTML web page has finished loading</w:t>
      </w:r>
    </w:p>
    <w:p w14:paraId="77F1FCE0" w14:textId="77777777" w:rsidR="00540BBA" w:rsidRDefault="00540BBA" w:rsidP="00540BBA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n HTML input field was changed</w:t>
      </w:r>
    </w:p>
    <w:p w14:paraId="197F1410" w14:textId="77777777" w:rsidR="00540BBA" w:rsidRDefault="00540BBA" w:rsidP="00540BBA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n HTML button was clicked</w:t>
      </w:r>
    </w:p>
    <w:p w14:paraId="3B3178DD" w14:textId="77777777" w:rsidR="00540BBA" w:rsidRDefault="00540BBA" w:rsidP="00540BB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Often, when events happen, you may want to do something.</w:t>
      </w:r>
    </w:p>
    <w:p w14:paraId="73F681F6" w14:textId="77777777" w:rsidR="00540BBA" w:rsidRDefault="00540BBA" w:rsidP="00540BB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JavaScript lets you execute code when events are detected.</w:t>
      </w:r>
    </w:p>
    <w:p w14:paraId="52E4A5BD" w14:textId="77777777" w:rsidR="00540BBA" w:rsidRDefault="00540BBA" w:rsidP="00540BB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HTML allows event handler attributes, </w:t>
      </w:r>
      <w:r>
        <w:rPr>
          <w:rStyle w:val="Strong"/>
          <w:rFonts w:ascii="Verdana" w:eastAsiaTheme="majorEastAsia" w:hAnsi="Verdana"/>
          <w:color w:val="000000"/>
          <w:sz w:val="23"/>
          <w:szCs w:val="23"/>
        </w:rPr>
        <w:t>with JavaScript code</w:t>
      </w:r>
      <w:r>
        <w:rPr>
          <w:rFonts w:ascii="Verdana" w:hAnsi="Verdana"/>
          <w:color w:val="000000"/>
          <w:sz w:val="23"/>
          <w:szCs w:val="23"/>
        </w:rPr>
        <w:t>, to be added to HTML elements.</w:t>
      </w:r>
    </w:p>
    <w:p w14:paraId="325E8C31" w14:textId="77777777" w:rsidR="00D40DA6" w:rsidRPr="00D40DA6" w:rsidRDefault="00D40DA6" w:rsidP="00D40DA6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</w:rPr>
      </w:pPr>
      <w:r w:rsidRPr="00D40DA6">
        <w:rPr>
          <w:rFonts w:ascii="Segoe UI" w:eastAsia="Times New Roman" w:hAnsi="Segoe UI" w:cs="Segoe UI"/>
          <w:color w:val="000000"/>
          <w:sz w:val="48"/>
          <w:szCs w:val="48"/>
        </w:rPr>
        <w:t>Common HTML Events</w:t>
      </w:r>
    </w:p>
    <w:p w14:paraId="703509D1" w14:textId="77777777" w:rsidR="00D40DA6" w:rsidRPr="00D40DA6" w:rsidRDefault="00D40DA6" w:rsidP="00D40DA6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D40DA6">
        <w:rPr>
          <w:rFonts w:ascii="Verdana" w:eastAsia="Times New Roman" w:hAnsi="Verdana" w:cs="Times New Roman"/>
          <w:color w:val="000000"/>
          <w:sz w:val="23"/>
          <w:szCs w:val="23"/>
        </w:rPr>
        <w:t>Here is a list of some common HTML events:</w:t>
      </w:r>
    </w:p>
    <w:tbl>
      <w:tblPr>
        <w:tblW w:w="15305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78"/>
        <w:gridCol w:w="11927"/>
      </w:tblGrid>
      <w:tr w:rsidR="00D40DA6" w:rsidRPr="00D40DA6" w14:paraId="3FD98555" w14:textId="77777777" w:rsidTr="00D40DA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DC684D9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D40DA6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Even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E33E4B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D40DA6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D40DA6" w:rsidRPr="00D40DA6" w14:paraId="03C92CC2" w14:textId="77777777" w:rsidTr="00D40DA6">
        <w:tc>
          <w:tcPr>
            <w:tcW w:w="0" w:type="auto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6DCEFAA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D40DA6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onchange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E301CF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D40DA6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n HTML element has been changed</w:t>
            </w:r>
          </w:p>
        </w:tc>
      </w:tr>
      <w:tr w:rsidR="00D40DA6" w:rsidRPr="00D40DA6" w14:paraId="73714E6E" w14:textId="77777777" w:rsidTr="00D40DA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7C6B7B0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D40DA6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onclick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81B107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D40DA6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The user clicks an HTML element</w:t>
            </w:r>
          </w:p>
        </w:tc>
      </w:tr>
      <w:tr w:rsidR="00D40DA6" w:rsidRPr="00D40DA6" w14:paraId="1FEDC596" w14:textId="77777777" w:rsidTr="00D40DA6">
        <w:tc>
          <w:tcPr>
            <w:tcW w:w="0" w:type="auto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CDAB996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D40DA6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onmouseover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0E916C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D40DA6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The user moves the mouse over an HTML element</w:t>
            </w:r>
          </w:p>
        </w:tc>
      </w:tr>
      <w:tr w:rsidR="00D40DA6" w:rsidRPr="00D40DA6" w14:paraId="4C6E7BF2" w14:textId="77777777" w:rsidTr="00D40DA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FC1CDCD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D40DA6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lastRenderedPageBreak/>
              <w:t>onmouseout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012829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D40DA6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The user moves the mouse away from an HTML element</w:t>
            </w:r>
          </w:p>
        </w:tc>
      </w:tr>
      <w:tr w:rsidR="00D40DA6" w:rsidRPr="00D40DA6" w14:paraId="2F9FA013" w14:textId="77777777" w:rsidTr="00D40DA6">
        <w:tc>
          <w:tcPr>
            <w:tcW w:w="0" w:type="auto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595BE97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D40DA6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onkeydown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BD923B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D40DA6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The user pushes a keyboard key</w:t>
            </w:r>
          </w:p>
        </w:tc>
      </w:tr>
      <w:tr w:rsidR="00D40DA6" w:rsidRPr="00D40DA6" w14:paraId="0416DA5E" w14:textId="77777777" w:rsidTr="00D40DA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9CCCD0D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D40DA6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onload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E31E86" w14:textId="77777777" w:rsidR="00D40DA6" w:rsidRPr="00D40DA6" w:rsidRDefault="00D40DA6" w:rsidP="00D40DA6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D40DA6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The browser has finished loading the page</w:t>
            </w:r>
          </w:p>
        </w:tc>
      </w:tr>
    </w:tbl>
    <w:p w14:paraId="5D7C6540" w14:textId="1F652CBB" w:rsidR="00A32AD1" w:rsidRDefault="00A32AD1" w:rsidP="00653044"/>
    <w:p w14:paraId="546F3BB5" w14:textId="4A528404" w:rsidR="00A32AD1" w:rsidRDefault="00A32AD1" w:rsidP="00653044"/>
    <w:p w14:paraId="4856A73A" w14:textId="77777777" w:rsidR="00C91AF7" w:rsidRDefault="00C91AF7" w:rsidP="00C91AF7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000000"/>
          <w:sz w:val="63"/>
          <w:szCs w:val="63"/>
        </w:rPr>
      </w:pPr>
      <w:r>
        <w:rPr>
          <w:rFonts w:ascii="Segoe UI" w:hAnsi="Segoe UI" w:cs="Segoe UI"/>
          <w:b/>
          <w:bCs/>
          <w:color w:val="000000"/>
          <w:sz w:val="63"/>
          <w:szCs w:val="63"/>
        </w:rPr>
        <w:t>JavaScript Classes</w:t>
      </w:r>
    </w:p>
    <w:p w14:paraId="062DDBD9" w14:textId="77777777" w:rsidR="00262BE5" w:rsidRPr="00262BE5" w:rsidRDefault="00262BE5" w:rsidP="00262BE5">
      <w:pPr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262BE5">
        <w:rPr>
          <w:rFonts w:ascii="Verdana" w:eastAsia="Times New Roman" w:hAnsi="Verdana" w:cs="Times New Roman"/>
          <w:color w:val="000000"/>
          <w:sz w:val="23"/>
          <w:szCs w:val="23"/>
        </w:rPr>
        <w:t>ECMAScript 2015, also known as ES6, introduced JavaScript Classes.</w:t>
      </w:r>
    </w:p>
    <w:p w14:paraId="2857B673" w14:textId="7AD036FD" w:rsidR="00262BE5" w:rsidRDefault="00262BE5" w:rsidP="00262BE5">
      <w:pPr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262BE5">
        <w:rPr>
          <w:rFonts w:ascii="Verdana" w:eastAsia="Times New Roman" w:hAnsi="Verdana" w:cs="Times New Roman"/>
          <w:color w:val="000000"/>
          <w:sz w:val="23"/>
          <w:szCs w:val="23"/>
        </w:rPr>
        <w:t>JavaScript Classes are templates for JavaScript Objects.</w:t>
      </w:r>
    </w:p>
    <w:p w14:paraId="32C3B0FE" w14:textId="77777777" w:rsidR="00DD7168" w:rsidRDefault="00DD7168" w:rsidP="00DD7168">
      <w:pPr>
        <w:pStyle w:val="ListParagraph"/>
        <w:numPr>
          <w:ilvl w:val="0"/>
          <w:numId w:val="4"/>
        </w:numPr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DD7168">
        <w:rPr>
          <w:rFonts w:ascii="Verdana" w:eastAsia="Times New Roman" w:hAnsi="Verdana" w:cs="Times New Roman"/>
          <w:color w:val="000000"/>
          <w:sz w:val="23"/>
          <w:szCs w:val="23"/>
        </w:rPr>
        <w:t>Constructor</w:t>
      </w:r>
    </w:p>
    <w:p w14:paraId="35095D53" w14:textId="74D5379E" w:rsidR="00DD7168" w:rsidRPr="00DD7168" w:rsidRDefault="00DD7168" w:rsidP="00DD7168">
      <w:pPr>
        <w:pStyle w:val="ListParagraph"/>
        <w:numPr>
          <w:ilvl w:val="0"/>
          <w:numId w:val="4"/>
        </w:numPr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DD7168">
        <w:rPr>
          <w:rFonts w:ascii="Verdana" w:eastAsia="Times New Roman" w:hAnsi="Verdana" w:cs="Times New Roman"/>
          <w:color w:val="000000"/>
          <w:sz w:val="23"/>
          <w:szCs w:val="23"/>
        </w:rPr>
        <w:t>method</w:t>
      </w:r>
    </w:p>
    <w:p w14:paraId="13629AB8" w14:textId="740A924E" w:rsidR="00262BE5" w:rsidRPr="004E04D1" w:rsidRDefault="00AB4077" w:rsidP="00DE1992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36"/>
          <w:szCs w:val="36"/>
        </w:rPr>
      </w:pPr>
      <w:r w:rsidRPr="004E04D1">
        <w:rPr>
          <w:rFonts w:ascii="Segoe UI" w:eastAsia="Times New Roman" w:hAnsi="Segoe UI" w:cs="Segoe UI"/>
          <w:color w:val="000000"/>
          <w:sz w:val="36"/>
          <w:szCs w:val="36"/>
          <w:highlight w:val="green"/>
        </w:rPr>
        <w:t>Example carClass.html</w:t>
      </w:r>
    </w:p>
    <w:p w14:paraId="5CDF3A66" w14:textId="77777777" w:rsidR="00AB4077" w:rsidRDefault="00AB4077" w:rsidP="00915DB0">
      <w:pPr>
        <w:pStyle w:val="Heading1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63"/>
          <w:szCs w:val="63"/>
        </w:rPr>
      </w:pPr>
    </w:p>
    <w:p w14:paraId="7DD84DC5" w14:textId="27D2CBC0" w:rsidR="00915DB0" w:rsidRDefault="00915DB0" w:rsidP="00915DB0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000000"/>
          <w:sz w:val="63"/>
          <w:szCs w:val="63"/>
        </w:rPr>
      </w:pPr>
      <w:r>
        <w:rPr>
          <w:rFonts w:ascii="Segoe UI" w:hAnsi="Segoe UI" w:cs="Segoe UI"/>
          <w:b/>
          <w:bCs/>
          <w:color w:val="000000"/>
          <w:sz w:val="63"/>
          <w:szCs w:val="63"/>
        </w:rPr>
        <w:t>JavaScript Class Inheritance</w:t>
      </w:r>
    </w:p>
    <w:p w14:paraId="47F112A9" w14:textId="77777777" w:rsidR="002E6C65" w:rsidRDefault="002E6C65" w:rsidP="00215782">
      <w:pPr>
        <w:pStyle w:val="Heading2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o create a class inheritance, use the </w:t>
      </w:r>
      <w:r>
        <w:rPr>
          <w:rStyle w:val="HTMLCode"/>
          <w:rFonts w:ascii="Consolas" w:hAnsi="Consolas"/>
          <w:color w:val="DC143C"/>
          <w:sz w:val="24"/>
          <w:szCs w:val="24"/>
        </w:rPr>
        <w:t>extends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keyword.</w:t>
      </w:r>
    </w:p>
    <w:p w14:paraId="07168BC4" w14:textId="77777777" w:rsidR="002E6C65" w:rsidRDefault="002E6C65" w:rsidP="00215782">
      <w:pPr>
        <w:pStyle w:val="Heading2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16A643B4" w14:textId="352D6E13" w:rsidR="001C2457" w:rsidRPr="002E6C65" w:rsidRDefault="002E6C65" w:rsidP="00653044">
      <w:pPr>
        <w:rPr>
          <w:b/>
          <w:bCs/>
          <w:sz w:val="32"/>
          <w:szCs w:val="32"/>
        </w:rPr>
      </w:pPr>
      <w:r w:rsidRPr="002E6C65">
        <w:rPr>
          <w:b/>
          <w:bCs/>
          <w:sz w:val="32"/>
          <w:szCs w:val="32"/>
          <w:highlight w:val="green"/>
        </w:rPr>
        <w:t>Example</w:t>
      </w:r>
      <w:r w:rsidR="004A024F">
        <w:rPr>
          <w:b/>
          <w:bCs/>
          <w:sz w:val="32"/>
          <w:szCs w:val="32"/>
          <w:highlight w:val="green"/>
        </w:rPr>
        <w:t>:</w:t>
      </w:r>
      <w:r w:rsidRPr="002E6C65">
        <w:rPr>
          <w:b/>
          <w:bCs/>
          <w:sz w:val="32"/>
          <w:szCs w:val="32"/>
          <w:highlight w:val="green"/>
        </w:rPr>
        <w:t xml:space="preserve"> inheritance.html</w:t>
      </w:r>
    </w:p>
    <w:p w14:paraId="213CD374" w14:textId="4B7BF6D5" w:rsidR="00A32AD1" w:rsidRDefault="00A32AD1" w:rsidP="00653044">
      <w:pPr>
        <w:rPr>
          <w:sz w:val="24"/>
          <w:szCs w:val="24"/>
        </w:rPr>
      </w:pPr>
    </w:p>
    <w:p w14:paraId="6DB92DDB" w14:textId="6E0F0C26" w:rsidR="00CB7290" w:rsidRDefault="00CB7290" w:rsidP="00653044">
      <w:pPr>
        <w:rPr>
          <w:sz w:val="24"/>
          <w:szCs w:val="24"/>
        </w:rPr>
      </w:pPr>
    </w:p>
    <w:p w14:paraId="525211AD" w14:textId="26CDAD71" w:rsidR="00C33288" w:rsidRPr="00C035CA" w:rsidRDefault="00C33288" w:rsidP="00653044">
      <w:pPr>
        <w:rPr>
          <w:b/>
          <w:bCs/>
          <w:sz w:val="52"/>
          <w:szCs w:val="52"/>
        </w:rPr>
      </w:pPr>
      <w:r w:rsidRPr="00C035CA">
        <w:rPr>
          <w:b/>
          <w:bCs/>
          <w:sz w:val="52"/>
          <w:szCs w:val="52"/>
        </w:rPr>
        <w:lastRenderedPageBreak/>
        <w:t xml:space="preserve">Run html </w:t>
      </w:r>
      <w:r w:rsidR="00262B7F" w:rsidRPr="00C035CA">
        <w:rPr>
          <w:b/>
          <w:bCs/>
          <w:sz w:val="52"/>
          <w:szCs w:val="52"/>
        </w:rPr>
        <w:t xml:space="preserve">files </w:t>
      </w:r>
      <w:r w:rsidRPr="00C035CA">
        <w:rPr>
          <w:b/>
          <w:bCs/>
          <w:sz w:val="52"/>
          <w:szCs w:val="52"/>
        </w:rPr>
        <w:t>with Ja</w:t>
      </w:r>
      <w:r w:rsidR="00262B7F" w:rsidRPr="00C035CA">
        <w:rPr>
          <w:b/>
          <w:bCs/>
          <w:sz w:val="52"/>
          <w:szCs w:val="52"/>
        </w:rPr>
        <w:t xml:space="preserve">vaScript on Server </w:t>
      </w:r>
    </w:p>
    <w:p w14:paraId="0AD38771" w14:textId="77777777" w:rsidR="003A1807" w:rsidRDefault="003A1807" w:rsidP="003A1807">
      <w:pPr>
        <w:shd w:val="clear" w:color="auto" w:fill="FFFFFF"/>
        <w:spacing w:after="100" w:afterAutospacing="1" w:line="240" w:lineRule="auto"/>
        <w:textAlignment w:val="baseline"/>
        <w:rPr>
          <w:rFonts w:ascii="Segoe UI" w:eastAsia="Times New Roman" w:hAnsi="Segoe UI" w:cs="Segoe UI"/>
          <w:b/>
          <w:bCs/>
          <w:color w:val="232629"/>
          <w:sz w:val="28"/>
          <w:szCs w:val="28"/>
        </w:rPr>
      </w:pPr>
      <w:r w:rsidRPr="00592038">
        <w:rPr>
          <w:rFonts w:ascii="Segoe UI" w:eastAsia="Times New Roman" w:hAnsi="Segoe UI" w:cs="Segoe UI"/>
          <w:b/>
          <w:bCs/>
          <w:color w:val="232629"/>
          <w:sz w:val="28"/>
          <w:szCs w:val="28"/>
        </w:rPr>
        <w:t xml:space="preserve">Install </w:t>
      </w:r>
      <w:proofErr w:type="spellStart"/>
      <w:r w:rsidRPr="00592038">
        <w:rPr>
          <w:rFonts w:ascii="Segoe UI" w:eastAsia="Times New Roman" w:hAnsi="Segoe UI" w:cs="Segoe UI"/>
          <w:b/>
          <w:bCs/>
          <w:color w:val="232629"/>
          <w:sz w:val="28"/>
          <w:szCs w:val="28"/>
        </w:rPr>
        <w:t>nodejs</w:t>
      </w:r>
      <w:proofErr w:type="spellEnd"/>
      <w:r>
        <w:rPr>
          <w:rFonts w:ascii="Segoe UI" w:eastAsia="Times New Roman" w:hAnsi="Segoe UI" w:cs="Segoe UI"/>
          <w:b/>
          <w:bCs/>
          <w:color w:val="232629"/>
          <w:sz w:val="28"/>
          <w:szCs w:val="28"/>
        </w:rPr>
        <w:t xml:space="preserve"> </w:t>
      </w:r>
    </w:p>
    <w:p w14:paraId="728F9E6C" w14:textId="6A1A673F" w:rsidR="003A1807" w:rsidRPr="00703B82" w:rsidRDefault="002335B2" w:rsidP="00703B82">
      <w:pPr>
        <w:shd w:val="clear" w:color="auto" w:fill="FFFFFF"/>
        <w:spacing w:after="100" w:afterAutospacing="1" w:line="240" w:lineRule="auto"/>
        <w:textAlignment w:val="baseline"/>
        <w:rPr>
          <w:rStyle w:val="HTMLCode"/>
          <w:rFonts w:ascii="Segoe UI" w:eastAsiaTheme="minorEastAsia" w:hAnsi="Segoe UI" w:cs="Segoe UI"/>
          <w:b/>
          <w:bCs/>
          <w:color w:val="232629"/>
          <w:sz w:val="28"/>
          <w:szCs w:val="28"/>
        </w:rPr>
      </w:pPr>
      <w:hyperlink r:id="rId9" w:tgtFrame="_blank" w:history="1">
        <w:r w:rsidR="003A1807" w:rsidRPr="009E1E67">
          <w:rPr>
            <w:rFonts w:ascii="Roboto" w:hAnsi="Roboto"/>
            <w:color w:val="0074DB"/>
            <w:u w:val="single"/>
          </w:rPr>
          <w:t>https://nodejs.org/en/download/</w:t>
        </w:r>
      </w:hyperlink>
      <w:r w:rsidR="003A1807" w:rsidRPr="009E1E67">
        <w:rPr>
          <w:rFonts w:ascii="Roboto" w:hAnsi="Roboto"/>
          <w:color w:val="404040"/>
        </w:rPr>
        <w:t>.</w:t>
      </w:r>
    </w:p>
    <w:p w14:paraId="219FCEF6" w14:textId="77777777" w:rsidR="003A1807" w:rsidRDefault="003A1807" w:rsidP="00C33288">
      <w:pPr>
        <w:pStyle w:val="NormalWeb"/>
        <w:shd w:val="clear" w:color="auto" w:fill="FFFFFF"/>
        <w:spacing w:before="0" w:beforeAutospacing="0" w:after="0"/>
        <w:textAlignment w:val="baseline"/>
        <w:rPr>
          <w:rStyle w:val="HTMLCode"/>
          <w:rFonts w:ascii="var(--ff-mono)" w:hAnsi="var(--ff-mono)"/>
          <w:color w:val="232629"/>
          <w:highlight w:val="yellow"/>
          <w:bdr w:val="none" w:sz="0" w:space="0" w:color="auto" w:frame="1"/>
        </w:rPr>
      </w:pPr>
    </w:p>
    <w:p w14:paraId="06828899" w14:textId="0ABD778B" w:rsidR="00C33288" w:rsidRDefault="00262B7F" w:rsidP="00C33288">
      <w:pPr>
        <w:pStyle w:val="NormalWeb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32629"/>
          <w:sz w:val="23"/>
          <w:szCs w:val="23"/>
        </w:rPr>
      </w:pPr>
      <w:r>
        <w:rPr>
          <w:rStyle w:val="HTMLCode"/>
          <w:rFonts w:ascii="var(--ff-mono)" w:hAnsi="var(--ff-mono)"/>
          <w:color w:val="232629"/>
          <w:highlight w:val="yellow"/>
          <w:bdr w:val="none" w:sz="0" w:space="0" w:color="auto" w:frame="1"/>
        </w:rPr>
        <w:t>&gt;</w:t>
      </w:r>
      <w:proofErr w:type="spellStart"/>
      <w:r w:rsidR="00C33288" w:rsidRPr="00767E95">
        <w:rPr>
          <w:rStyle w:val="HTMLCode"/>
          <w:rFonts w:ascii="var(--ff-mono)" w:hAnsi="var(--ff-mono)"/>
          <w:color w:val="232629"/>
          <w:highlight w:val="yellow"/>
          <w:bdr w:val="none" w:sz="0" w:space="0" w:color="auto" w:frame="1"/>
        </w:rPr>
        <w:t>npm</w:t>
      </w:r>
      <w:proofErr w:type="spellEnd"/>
      <w:r w:rsidR="00C33288" w:rsidRPr="00767E95">
        <w:rPr>
          <w:rStyle w:val="HTMLCode"/>
          <w:rFonts w:ascii="var(--ff-mono)" w:hAnsi="var(--ff-mono)"/>
          <w:color w:val="232629"/>
          <w:highlight w:val="yellow"/>
          <w:bdr w:val="none" w:sz="0" w:space="0" w:color="auto" w:frame="1"/>
        </w:rPr>
        <w:t xml:space="preserve"> install -g http-server</w:t>
      </w:r>
    </w:p>
    <w:p w14:paraId="33A8A12F" w14:textId="77777777" w:rsidR="00703B82" w:rsidRDefault="00C33288" w:rsidP="00C33288">
      <w:pPr>
        <w:pStyle w:val="NormalWeb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32629"/>
          <w:sz w:val="23"/>
          <w:szCs w:val="23"/>
        </w:rPr>
      </w:pPr>
      <w:proofErr w:type="gramStart"/>
      <w:r>
        <w:rPr>
          <w:rFonts w:ascii="Segoe UI" w:hAnsi="Segoe UI" w:cs="Segoe UI"/>
          <w:color w:val="232629"/>
          <w:sz w:val="23"/>
          <w:szCs w:val="23"/>
        </w:rPr>
        <w:t>where ever</w:t>
      </w:r>
      <w:proofErr w:type="gramEnd"/>
      <w:r>
        <w:rPr>
          <w:rFonts w:ascii="Segoe UI" w:hAnsi="Segoe UI" w:cs="Segoe UI"/>
          <w:color w:val="232629"/>
          <w:sz w:val="23"/>
          <w:szCs w:val="23"/>
        </w:rPr>
        <w:t xml:space="preserve"> you need to run a html file run the command http-server </w:t>
      </w:r>
    </w:p>
    <w:p w14:paraId="58BEFDE4" w14:textId="4BC08484" w:rsidR="00C33288" w:rsidRDefault="00C33288" w:rsidP="00C33288">
      <w:pPr>
        <w:pStyle w:val="NormalWeb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32629"/>
          <w:sz w:val="23"/>
          <w:szCs w:val="23"/>
        </w:rPr>
      </w:pPr>
      <w:r>
        <w:rPr>
          <w:rFonts w:ascii="Segoe UI" w:hAnsi="Segoe UI" w:cs="Segoe UI"/>
          <w:color w:val="232629"/>
          <w:sz w:val="23"/>
          <w:szCs w:val="23"/>
        </w:rPr>
        <w:t>For ex: your html file is in /home/project/index.html you can do </w:t>
      </w:r>
      <w:r>
        <w:rPr>
          <w:rStyle w:val="HTMLCode"/>
          <w:rFonts w:ascii="var(--ff-mono)" w:hAnsi="var(--ff-mono)"/>
          <w:color w:val="232629"/>
          <w:bdr w:val="none" w:sz="0" w:space="0" w:color="auto" w:frame="1"/>
        </w:rPr>
        <w:t>/home/project</w:t>
      </w:r>
      <w:r w:rsidRPr="00351219">
        <w:rPr>
          <w:rStyle w:val="HTMLCode"/>
          <w:rFonts w:ascii="var(--ff-mono)" w:hAnsi="var(--ff-mono)"/>
          <w:color w:val="232629"/>
          <w:highlight w:val="yellow"/>
          <w:bdr w:val="none" w:sz="0" w:space="0" w:color="auto" w:frame="1"/>
        </w:rPr>
        <w:t>/$ http-server</w:t>
      </w:r>
    </w:p>
    <w:p w14:paraId="321F0964" w14:textId="3321DD7F" w:rsidR="00C33288" w:rsidRDefault="00C33288" w:rsidP="00C33288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32629"/>
          <w:sz w:val="23"/>
          <w:szCs w:val="23"/>
        </w:rPr>
      </w:pPr>
      <w:r>
        <w:rPr>
          <w:rFonts w:ascii="Segoe UI" w:hAnsi="Segoe UI" w:cs="Segoe UI"/>
          <w:color w:val="232629"/>
          <w:sz w:val="23"/>
          <w:szCs w:val="23"/>
        </w:rPr>
        <w:t>That will give you a link to access</w:t>
      </w:r>
      <w:r w:rsidR="00262B7F">
        <w:rPr>
          <w:rFonts w:ascii="Segoe UI" w:hAnsi="Segoe UI" w:cs="Segoe UI"/>
          <w:color w:val="232629"/>
          <w:sz w:val="23"/>
          <w:szCs w:val="23"/>
        </w:rPr>
        <w:t xml:space="preserve"> </w:t>
      </w:r>
      <w:r>
        <w:rPr>
          <w:rFonts w:ascii="Segoe UI" w:hAnsi="Segoe UI" w:cs="Segoe UI"/>
          <w:color w:val="232629"/>
          <w:sz w:val="23"/>
          <w:szCs w:val="23"/>
        </w:rPr>
        <w:t>your webpages: </w:t>
      </w:r>
    </w:p>
    <w:p w14:paraId="1AC424B4" w14:textId="71C0C5A9" w:rsidR="00260605" w:rsidRDefault="00260605" w:rsidP="00C33288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Hyperlink"/>
          <w:rFonts w:ascii="var(--ff-mono)" w:eastAsiaTheme="majorEastAsia" w:hAnsi="var(--ff-mono)" w:cs="Courier New" w:hint="eastAsia"/>
          <w:sz w:val="20"/>
          <w:szCs w:val="20"/>
          <w:bdr w:val="none" w:sz="0" w:space="0" w:color="auto" w:frame="1"/>
        </w:rPr>
      </w:pPr>
    </w:p>
    <w:p w14:paraId="0B6BCE0C" w14:textId="3730CB94" w:rsidR="00260605" w:rsidRDefault="00260605" w:rsidP="00C33288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HTMLCode"/>
          <w:rFonts w:ascii="var(--ff-mono)" w:hAnsi="var(--ff-mono)"/>
          <w:color w:val="232629"/>
          <w:bdr w:val="none" w:sz="0" w:space="0" w:color="auto" w:frame="1"/>
        </w:rPr>
      </w:pPr>
      <w:r>
        <w:rPr>
          <w:rStyle w:val="Hyperlink"/>
          <w:rFonts w:ascii="var(--ff-mono)" w:eastAsiaTheme="majorEastAsia" w:hAnsi="var(--ff-mono)" w:cs="Courier New"/>
          <w:sz w:val="20"/>
          <w:szCs w:val="20"/>
          <w:bdr w:val="none" w:sz="0" w:space="0" w:color="auto" w:frame="1"/>
        </w:rPr>
        <w:t>http://localhost:8080/</w:t>
      </w:r>
      <w:r w:rsidR="003A1807">
        <w:rPr>
          <w:rStyle w:val="Hyperlink"/>
          <w:rFonts w:ascii="var(--ff-mono)" w:eastAsiaTheme="majorEastAsia" w:hAnsi="var(--ff-mono)" w:cs="Courier New"/>
          <w:sz w:val="20"/>
          <w:szCs w:val="20"/>
          <w:bdr w:val="none" w:sz="0" w:space="0" w:color="auto" w:frame="1"/>
        </w:rPr>
        <w:t>car_index.html</w:t>
      </w:r>
    </w:p>
    <w:p w14:paraId="35084851" w14:textId="23F75C7C" w:rsidR="00CB7290" w:rsidRDefault="00CB7290" w:rsidP="00653044">
      <w:pPr>
        <w:rPr>
          <w:sz w:val="24"/>
          <w:szCs w:val="24"/>
        </w:rPr>
      </w:pPr>
    </w:p>
    <w:p w14:paraId="7B6C601B" w14:textId="77777777" w:rsidR="001741A6" w:rsidRPr="001741A6" w:rsidRDefault="00F70B85" w:rsidP="00653044">
      <w:pPr>
        <w:rPr>
          <w:sz w:val="32"/>
          <w:szCs w:val="32"/>
          <w:highlight w:val="green"/>
        </w:rPr>
      </w:pPr>
      <w:r w:rsidRPr="001741A6">
        <w:rPr>
          <w:sz w:val="32"/>
          <w:szCs w:val="32"/>
          <w:highlight w:val="green"/>
        </w:rPr>
        <w:t xml:space="preserve">Example: </w:t>
      </w:r>
    </w:p>
    <w:p w14:paraId="63A3B51F" w14:textId="2BDE2E64" w:rsidR="00F70B85" w:rsidRPr="001741A6" w:rsidRDefault="001741A6" w:rsidP="001741A6">
      <w:pPr>
        <w:pStyle w:val="ListParagraph"/>
        <w:numPr>
          <w:ilvl w:val="0"/>
          <w:numId w:val="4"/>
        </w:numPr>
        <w:rPr>
          <w:sz w:val="32"/>
          <w:szCs w:val="32"/>
          <w:highlight w:val="green"/>
        </w:rPr>
      </w:pPr>
      <w:r w:rsidRPr="001741A6">
        <w:rPr>
          <w:sz w:val="32"/>
          <w:szCs w:val="32"/>
          <w:highlight w:val="green"/>
        </w:rPr>
        <w:t>car.js</w:t>
      </w:r>
    </w:p>
    <w:p w14:paraId="05A68308" w14:textId="06136C06" w:rsidR="001741A6" w:rsidRPr="001741A6" w:rsidRDefault="001741A6" w:rsidP="001741A6">
      <w:pPr>
        <w:pStyle w:val="ListParagraph"/>
        <w:numPr>
          <w:ilvl w:val="0"/>
          <w:numId w:val="4"/>
        </w:numPr>
        <w:rPr>
          <w:sz w:val="32"/>
          <w:szCs w:val="32"/>
          <w:highlight w:val="green"/>
        </w:rPr>
      </w:pPr>
      <w:r w:rsidRPr="001741A6">
        <w:rPr>
          <w:sz w:val="32"/>
          <w:szCs w:val="32"/>
          <w:highlight w:val="green"/>
        </w:rPr>
        <w:t>car_index.html</w:t>
      </w:r>
    </w:p>
    <w:p w14:paraId="6A9F491D" w14:textId="77777777" w:rsidR="001741A6" w:rsidRDefault="001741A6" w:rsidP="00EF018E">
      <w:pPr>
        <w:pStyle w:val="Heading1"/>
        <w:shd w:val="clear" w:color="auto" w:fill="FFFFFF"/>
        <w:rPr>
          <w:rFonts w:ascii="Source Sans Pro" w:hAnsi="Source Sans Pro"/>
          <w:b/>
          <w:bCs/>
          <w:color w:val="333333"/>
          <w:sz w:val="48"/>
          <w:szCs w:val="48"/>
        </w:rPr>
      </w:pPr>
    </w:p>
    <w:p w14:paraId="75F5E9CF" w14:textId="7D7AE531" w:rsidR="00A32AD1" w:rsidRPr="00351219" w:rsidRDefault="00A32AD1" w:rsidP="00351219">
      <w:pPr>
        <w:shd w:val="clear" w:color="auto" w:fill="FFFFFF"/>
        <w:spacing w:after="100" w:afterAutospacing="1" w:line="240" w:lineRule="auto"/>
        <w:textAlignment w:val="baseline"/>
        <w:rPr>
          <w:rFonts w:ascii="Segoe UI" w:eastAsia="Times New Roman" w:hAnsi="Segoe UI" w:cs="Segoe UI"/>
          <w:b/>
          <w:bCs/>
          <w:color w:val="232629"/>
          <w:sz w:val="24"/>
          <w:szCs w:val="24"/>
        </w:rPr>
      </w:pPr>
    </w:p>
    <w:sectPr w:rsidR="00A32AD1" w:rsidRPr="003512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var(--ff-mono)">
    <w:altName w:val="Cambria"/>
    <w:panose1 w:val="00000000000000000000"/>
    <w:charset w:val="00"/>
    <w:family w:val="roman"/>
    <w:notTrueType/>
    <w:pitch w:val="default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3CCA"/>
    <w:multiLevelType w:val="multilevel"/>
    <w:tmpl w:val="B6904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8E5261"/>
    <w:multiLevelType w:val="multilevel"/>
    <w:tmpl w:val="38BCF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77FA0"/>
    <w:multiLevelType w:val="multilevel"/>
    <w:tmpl w:val="FC10A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644AA0"/>
    <w:multiLevelType w:val="multilevel"/>
    <w:tmpl w:val="606C9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0D0C56"/>
    <w:multiLevelType w:val="multilevel"/>
    <w:tmpl w:val="EB164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C76F19"/>
    <w:multiLevelType w:val="multilevel"/>
    <w:tmpl w:val="B434E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D26623"/>
    <w:multiLevelType w:val="multilevel"/>
    <w:tmpl w:val="58702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89392E"/>
    <w:multiLevelType w:val="multilevel"/>
    <w:tmpl w:val="8DB62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A568E3"/>
    <w:multiLevelType w:val="multilevel"/>
    <w:tmpl w:val="4456F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DE06D9"/>
    <w:multiLevelType w:val="multilevel"/>
    <w:tmpl w:val="AEA8D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091374"/>
    <w:multiLevelType w:val="multilevel"/>
    <w:tmpl w:val="0E729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241110"/>
    <w:multiLevelType w:val="multilevel"/>
    <w:tmpl w:val="31F02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2">
      <w:numFmt w:val="bullet"/>
      <w:lvlText w:val="-"/>
      <w:lvlJc w:val="left"/>
      <w:pPr>
        <w:ind w:left="2160" w:hanging="360"/>
      </w:pPr>
      <w:rPr>
        <w:rFonts w:ascii="Verdana" w:eastAsia="Times New Roman" w:hAnsi="Verdana"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FAC65E8"/>
    <w:multiLevelType w:val="multilevel"/>
    <w:tmpl w:val="66960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D67CDB"/>
    <w:multiLevelType w:val="multilevel"/>
    <w:tmpl w:val="6178B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9CB31F5"/>
    <w:multiLevelType w:val="multilevel"/>
    <w:tmpl w:val="9E14F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AC3560D"/>
    <w:multiLevelType w:val="hybridMultilevel"/>
    <w:tmpl w:val="A24A9CEC"/>
    <w:lvl w:ilvl="0" w:tplc="CDCA76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356565"/>
    <w:multiLevelType w:val="multilevel"/>
    <w:tmpl w:val="27741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9B710F"/>
    <w:multiLevelType w:val="multilevel"/>
    <w:tmpl w:val="18BC4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BF0327E"/>
    <w:multiLevelType w:val="hybridMultilevel"/>
    <w:tmpl w:val="4EBE3C24"/>
    <w:lvl w:ilvl="0" w:tplc="7A4E972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A339D9"/>
    <w:multiLevelType w:val="multilevel"/>
    <w:tmpl w:val="0C22C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5313992"/>
    <w:multiLevelType w:val="multilevel"/>
    <w:tmpl w:val="BBA2B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1893063">
    <w:abstractNumId w:val="13"/>
  </w:num>
  <w:num w:numId="2" w16cid:durableId="1401248197">
    <w:abstractNumId w:val="20"/>
  </w:num>
  <w:num w:numId="3" w16cid:durableId="694500250">
    <w:abstractNumId w:val="6"/>
  </w:num>
  <w:num w:numId="4" w16cid:durableId="1259172015">
    <w:abstractNumId w:val="11"/>
  </w:num>
  <w:num w:numId="5" w16cid:durableId="224416697">
    <w:abstractNumId w:val="4"/>
  </w:num>
  <w:num w:numId="6" w16cid:durableId="38172964">
    <w:abstractNumId w:val="3"/>
  </w:num>
  <w:num w:numId="7" w16cid:durableId="920993273">
    <w:abstractNumId w:val="8"/>
  </w:num>
  <w:num w:numId="8" w16cid:durableId="1110931161">
    <w:abstractNumId w:val="1"/>
  </w:num>
  <w:num w:numId="9" w16cid:durableId="118695789">
    <w:abstractNumId w:val="17"/>
  </w:num>
  <w:num w:numId="10" w16cid:durableId="1320576940">
    <w:abstractNumId w:val="19"/>
  </w:num>
  <w:num w:numId="11" w16cid:durableId="81031844">
    <w:abstractNumId w:val="10"/>
  </w:num>
  <w:num w:numId="12" w16cid:durableId="775632860">
    <w:abstractNumId w:val="9"/>
  </w:num>
  <w:num w:numId="13" w16cid:durableId="1730303759">
    <w:abstractNumId w:val="5"/>
  </w:num>
  <w:num w:numId="14" w16cid:durableId="1296106488">
    <w:abstractNumId w:val="2"/>
  </w:num>
  <w:num w:numId="15" w16cid:durableId="2146655298">
    <w:abstractNumId w:val="14"/>
  </w:num>
  <w:num w:numId="16" w16cid:durableId="1843355041">
    <w:abstractNumId w:val="0"/>
  </w:num>
  <w:num w:numId="17" w16cid:durableId="1989169775">
    <w:abstractNumId w:val="12"/>
  </w:num>
  <w:num w:numId="18" w16cid:durableId="1779061040">
    <w:abstractNumId w:val="7"/>
  </w:num>
  <w:num w:numId="19" w16cid:durableId="1664162002">
    <w:abstractNumId w:val="16"/>
  </w:num>
  <w:num w:numId="20" w16cid:durableId="275409359">
    <w:abstractNumId w:val="15"/>
  </w:num>
  <w:num w:numId="21" w16cid:durableId="14106155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jGwMDIzMjA3M7RQ0lEKTi0uzszPAykwNKgFAOJfwactAAAA"/>
  </w:docVars>
  <w:rsids>
    <w:rsidRoot w:val="00783F79"/>
    <w:rsid w:val="00013216"/>
    <w:rsid w:val="0001520C"/>
    <w:rsid w:val="000227BF"/>
    <w:rsid w:val="000302B0"/>
    <w:rsid w:val="000316B1"/>
    <w:rsid w:val="000317F7"/>
    <w:rsid w:val="000478BA"/>
    <w:rsid w:val="00071C3A"/>
    <w:rsid w:val="00073739"/>
    <w:rsid w:val="00076F6F"/>
    <w:rsid w:val="000C063A"/>
    <w:rsid w:val="000D1004"/>
    <w:rsid w:val="000D4FF1"/>
    <w:rsid w:val="000E227F"/>
    <w:rsid w:val="000E4DCF"/>
    <w:rsid w:val="000E6BA4"/>
    <w:rsid w:val="001012C5"/>
    <w:rsid w:val="00116C2F"/>
    <w:rsid w:val="00137E44"/>
    <w:rsid w:val="00141033"/>
    <w:rsid w:val="00146016"/>
    <w:rsid w:val="0016032B"/>
    <w:rsid w:val="00164CA3"/>
    <w:rsid w:val="00167A99"/>
    <w:rsid w:val="001707B1"/>
    <w:rsid w:val="001741A6"/>
    <w:rsid w:val="001A4693"/>
    <w:rsid w:val="001B7D08"/>
    <w:rsid w:val="001C2457"/>
    <w:rsid w:val="001C7052"/>
    <w:rsid w:val="001D0DE3"/>
    <w:rsid w:val="001D21AD"/>
    <w:rsid w:val="00215782"/>
    <w:rsid w:val="002335B2"/>
    <w:rsid w:val="0024632B"/>
    <w:rsid w:val="00260605"/>
    <w:rsid w:val="00262B7F"/>
    <w:rsid w:val="00262BE5"/>
    <w:rsid w:val="00267F19"/>
    <w:rsid w:val="00274F1C"/>
    <w:rsid w:val="00277A3F"/>
    <w:rsid w:val="00291349"/>
    <w:rsid w:val="00295314"/>
    <w:rsid w:val="00295D57"/>
    <w:rsid w:val="002A59D1"/>
    <w:rsid w:val="002B02E9"/>
    <w:rsid w:val="002C1CF6"/>
    <w:rsid w:val="002D2C2E"/>
    <w:rsid w:val="002D364F"/>
    <w:rsid w:val="002D79F7"/>
    <w:rsid w:val="002E6C65"/>
    <w:rsid w:val="003131B5"/>
    <w:rsid w:val="00313CEF"/>
    <w:rsid w:val="00351219"/>
    <w:rsid w:val="00353CDD"/>
    <w:rsid w:val="00361066"/>
    <w:rsid w:val="003623A6"/>
    <w:rsid w:val="00374A7F"/>
    <w:rsid w:val="003A1807"/>
    <w:rsid w:val="003A200F"/>
    <w:rsid w:val="003C3851"/>
    <w:rsid w:val="003D366A"/>
    <w:rsid w:val="003E24CF"/>
    <w:rsid w:val="003E66F8"/>
    <w:rsid w:val="003F298F"/>
    <w:rsid w:val="00430496"/>
    <w:rsid w:val="00436754"/>
    <w:rsid w:val="00437AC5"/>
    <w:rsid w:val="00450E7C"/>
    <w:rsid w:val="00472513"/>
    <w:rsid w:val="00472FFA"/>
    <w:rsid w:val="00480BE9"/>
    <w:rsid w:val="00496A1F"/>
    <w:rsid w:val="004A024F"/>
    <w:rsid w:val="004A1B3E"/>
    <w:rsid w:val="004A330E"/>
    <w:rsid w:val="004A71B9"/>
    <w:rsid w:val="004A7D98"/>
    <w:rsid w:val="004B51B1"/>
    <w:rsid w:val="004B61EA"/>
    <w:rsid w:val="004C7500"/>
    <w:rsid w:val="004E04D1"/>
    <w:rsid w:val="004F5A66"/>
    <w:rsid w:val="00511B34"/>
    <w:rsid w:val="005226A6"/>
    <w:rsid w:val="00522EDA"/>
    <w:rsid w:val="00523E8E"/>
    <w:rsid w:val="00540BBA"/>
    <w:rsid w:val="00545D37"/>
    <w:rsid w:val="00581D10"/>
    <w:rsid w:val="00592038"/>
    <w:rsid w:val="005A72D6"/>
    <w:rsid w:val="005B2D0B"/>
    <w:rsid w:val="005B660F"/>
    <w:rsid w:val="005C1C94"/>
    <w:rsid w:val="0061452D"/>
    <w:rsid w:val="00620090"/>
    <w:rsid w:val="00621378"/>
    <w:rsid w:val="00623EA3"/>
    <w:rsid w:val="00626038"/>
    <w:rsid w:val="00627F3E"/>
    <w:rsid w:val="00653044"/>
    <w:rsid w:val="006546AB"/>
    <w:rsid w:val="0065477A"/>
    <w:rsid w:val="00686947"/>
    <w:rsid w:val="0069136B"/>
    <w:rsid w:val="00692752"/>
    <w:rsid w:val="006935CF"/>
    <w:rsid w:val="006A6C8D"/>
    <w:rsid w:val="006B04C1"/>
    <w:rsid w:val="006C20F7"/>
    <w:rsid w:val="006D26AA"/>
    <w:rsid w:val="006D71A9"/>
    <w:rsid w:val="006E1A4D"/>
    <w:rsid w:val="00703B82"/>
    <w:rsid w:val="0070454F"/>
    <w:rsid w:val="00762755"/>
    <w:rsid w:val="00765AE1"/>
    <w:rsid w:val="00766B24"/>
    <w:rsid w:val="0077664B"/>
    <w:rsid w:val="00782344"/>
    <w:rsid w:val="00783F79"/>
    <w:rsid w:val="007A6477"/>
    <w:rsid w:val="007B0282"/>
    <w:rsid w:val="007C06FB"/>
    <w:rsid w:val="007C07E8"/>
    <w:rsid w:val="007D4388"/>
    <w:rsid w:val="007E01B7"/>
    <w:rsid w:val="007E4A3C"/>
    <w:rsid w:val="007F040F"/>
    <w:rsid w:val="007F70B9"/>
    <w:rsid w:val="007F7BA5"/>
    <w:rsid w:val="00806F63"/>
    <w:rsid w:val="00811160"/>
    <w:rsid w:val="00812C6F"/>
    <w:rsid w:val="00813E86"/>
    <w:rsid w:val="0083455E"/>
    <w:rsid w:val="00846CB6"/>
    <w:rsid w:val="0086769C"/>
    <w:rsid w:val="00891BBD"/>
    <w:rsid w:val="008A495E"/>
    <w:rsid w:val="008D1231"/>
    <w:rsid w:val="008F0A42"/>
    <w:rsid w:val="00903779"/>
    <w:rsid w:val="00913AF4"/>
    <w:rsid w:val="00913E15"/>
    <w:rsid w:val="00915DB0"/>
    <w:rsid w:val="00942ABC"/>
    <w:rsid w:val="00952100"/>
    <w:rsid w:val="0097617E"/>
    <w:rsid w:val="009948D3"/>
    <w:rsid w:val="009D111E"/>
    <w:rsid w:val="009E1E67"/>
    <w:rsid w:val="009F77B5"/>
    <w:rsid w:val="00A04322"/>
    <w:rsid w:val="00A210DC"/>
    <w:rsid w:val="00A32AD1"/>
    <w:rsid w:val="00A370BA"/>
    <w:rsid w:val="00A42069"/>
    <w:rsid w:val="00A508AB"/>
    <w:rsid w:val="00A63577"/>
    <w:rsid w:val="00AA34CF"/>
    <w:rsid w:val="00AA78EE"/>
    <w:rsid w:val="00AB4077"/>
    <w:rsid w:val="00AB6D13"/>
    <w:rsid w:val="00AC0C06"/>
    <w:rsid w:val="00AC26F9"/>
    <w:rsid w:val="00AC4E7D"/>
    <w:rsid w:val="00AC7D00"/>
    <w:rsid w:val="00AD5885"/>
    <w:rsid w:val="00AF7F69"/>
    <w:rsid w:val="00B165D5"/>
    <w:rsid w:val="00B34A23"/>
    <w:rsid w:val="00B44DBB"/>
    <w:rsid w:val="00B56870"/>
    <w:rsid w:val="00B80C3A"/>
    <w:rsid w:val="00B82E20"/>
    <w:rsid w:val="00B91DC0"/>
    <w:rsid w:val="00BA3931"/>
    <w:rsid w:val="00BC0CE9"/>
    <w:rsid w:val="00C035CA"/>
    <w:rsid w:val="00C047A0"/>
    <w:rsid w:val="00C111B3"/>
    <w:rsid w:val="00C33288"/>
    <w:rsid w:val="00C354F0"/>
    <w:rsid w:val="00C44C1D"/>
    <w:rsid w:val="00C4625F"/>
    <w:rsid w:val="00C53183"/>
    <w:rsid w:val="00C6597B"/>
    <w:rsid w:val="00C91AF7"/>
    <w:rsid w:val="00C9796F"/>
    <w:rsid w:val="00CB5535"/>
    <w:rsid w:val="00CB7290"/>
    <w:rsid w:val="00CC090D"/>
    <w:rsid w:val="00CC4F80"/>
    <w:rsid w:val="00CC6226"/>
    <w:rsid w:val="00CE1681"/>
    <w:rsid w:val="00CE1ECC"/>
    <w:rsid w:val="00D1016A"/>
    <w:rsid w:val="00D37781"/>
    <w:rsid w:val="00D37B8D"/>
    <w:rsid w:val="00D40DA6"/>
    <w:rsid w:val="00D52D0E"/>
    <w:rsid w:val="00D5773A"/>
    <w:rsid w:val="00D751C3"/>
    <w:rsid w:val="00D90720"/>
    <w:rsid w:val="00D9342E"/>
    <w:rsid w:val="00DA389E"/>
    <w:rsid w:val="00DA6B32"/>
    <w:rsid w:val="00DB48B6"/>
    <w:rsid w:val="00DB4BD4"/>
    <w:rsid w:val="00DC1183"/>
    <w:rsid w:val="00DD6EEE"/>
    <w:rsid w:val="00DD7168"/>
    <w:rsid w:val="00DE1992"/>
    <w:rsid w:val="00E1079D"/>
    <w:rsid w:val="00E11A34"/>
    <w:rsid w:val="00E37EA4"/>
    <w:rsid w:val="00E55EB8"/>
    <w:rsid w:val="00E6068B"/>
    <w:rsid w:val="00E7557E"/>
    <w:rsid w:val="00E831CD"/>
    <w:rsid w:val="00EA6870"/>
    <w:rsid w:val="00EA6DA7"/>
    <w:rsid w:val="00EB459C"/>
    <w:rsid w:val="00EC3372"/>
    <w:rsid w:val="00ED0D2E"/>
    <w:rsid w:val="00EE27F2"/>
    <w:rsid w:val="00EE2EAD"/>
    <w:rsid w:val="00EF018E"/>
    <w:rsid w:val="00EF3FB2"/>
    <w:rsid w:val="00EF4E75"/>
    <w:rsid w:val="00F07A54"/>
    <w:rsid w:val="00F12F73"/>
    <w:rsid w:val="00F35FC3"/>
    <w:rsid w:val="00F43499"/>
    <w:rsid w:val="00F4424B"/>
    <w:rsid w:val="00F63487"/>
    <w:rsid w:val="00F63D25"/>
    <w:rsid w:val="00F70B85"/>
    <w:rsid w:val="00F70CC2"/>
    <w:rsid w:val="00F76C64"/>
    <w:rsid w:val="00F91079"/>
    <w:rsid w:val="00FA0DD2"/>
    <w:rsid w:val="00FA4483"/>
    <w:rsid w:val="00FB3213"/>
    <w:rsid w:val="00FB7BD8"/>
    <w:rsid w:val="00FD137C"/>
    <w:rsid w:val="00FD1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18E0E"/>
  <w15:chartTrackingRefBased/>
  <w15:docId w15:val="{A570C931-539F-47E9-A53F-89EE98ED0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79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67F1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11B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67F1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67F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67F1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D79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olorh1">
    <w:name w:val="color_h1"/>
    <w:basedOn w:val="DefaultParagraphFont"/>
    <w:rsid w:val="002D79F7"/>
  </w:style>
  <w:style w:type="character" w:styleId="HTMLCode">
    <w:name w:val="HTML Code"/>
    <w:basedOn w:val="DefaultParagraphFont"/>
    <w:uiPriority w:val="99"/>
    <w:semiHidden/>
    <w:unhideWhenUsed/>
    <w:rsid w:val="002D364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B61EA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11B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jskeywordcolor">
    <w:name w:val="jskeywordcolor"/>
    <w:basedOn w:val="DefaultParagraphFont"/>
    <w:rsid w:val="00E55EB8"/>
  </w:style>
  <w:style w:type="character" w:customStyle="1" w:styleId="jsstringcolor">
    <w:name w:val="jsstringcolor"/>
    <w:basedOn w:val="DefaultParagraphFont"/>
    <w:rsid w:val="00E55EB8"/>
  </w:style>
  <w:style w:type="character" w:customStyle="1" w:styleId="jsnumbercolor">
    <w:name w:val="jsnumbercolor"/>
    <w:basedOn w:val="DefaultParagraphFont"/>
    <w:rsid w:val="00E55EB8"/>
  </w:style>
  <w:style w:type="character" w:customStyle="1" w:styleId="commentcolor">
    <w:name w:val="commentcolor"/>
    <w:basedOn w:val="DefaultParagraphFont"/>
    <w:rsid w:val="00137E44"/>
  </w:style>
  <w:style w:type="character" w:customStyle="1" w:styleId="jspropertycolor">
    <w:name w:val="jspropertycolor"/>
    <w:basedOn w:val="DefaultParagraphFont"/>
    <w:rsid w:val="004A7D98"/>
  </w:style>
  <w:style w:type="character" w:customStyle="1" w:styleId="jscolor">
    <w:name w:val="jscolor"/>
    <w:basedOn w:val="DefaultParagraphFont"/>
    <w:rsid w:val="00374A7F"/>
  </w:style>
  <w:style w:type="character" w:customStyle="1" w:styleId="tagnamecolor">
    <w:name w:val="tagnamecolor"/>
    <w:basedOn w:val="DefaultParagraphFont"/>
    <w:rsid w:val="00540BBA"/>
  </w:style>
  <w:style w:type="character" w:customStyle="1" w:styleId="tagcolor">
    <w:name w:val="tagcolor"/>
    <w:basedOn w:val="DefaultParagraphFont"/>
    <w:rsid w:val="00540BBA"/>
  </w:style>
  <w:style w:type="character" w:styleId="Emphasis">
    <w:name w:val="Emphasis"/>
    <w:basedOn w:val="DefaultParagraphFont"/>
    <w:uiPriority w:val="20"/>
    <w:qFormat/>
    <w:rsid w:val="00540BBA"/>
    <w:rPr>
      <w:i/>
      <w:iCs/>
    </w:rPr>
  </w:style>
  <w:style w:type="character" w:customStyle="1" w:styleId="attributecolor">
    <w:name w:val="attributecolor"/>
    <w:basedOn w:val="DefaultParagraphFont"/>
    <w:rsid w:val="00540BBA"/>
  </w:style>
  <w:style w:type="character" w:customStyle="1" w:styleId="attributevaluecolor">
    <w:name w:val="attributevaluecolor"/>
    <w:basedOn w:val="DefaultParagraphFont"/>
    <w:rsid w:val="00540BBA"/>
  </w:style>
  <w:style w:type="paragraph" w:customStyle="1" w:styleId="intro">
    <w:name w:val="intro"/>
    <w:basedOn w:val="Normal"/>
    <w:rsid w:val="007F0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1116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40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923787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8256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9038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3041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14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74660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5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22126">
          <w:marLeft w:val="0"/>
          <w:marRight w:val="0"/>
          <w:marTop w:val="240"/>
          <w:marBottom w:val="240"/>
          <w:divBdr>
            <w:top w:val="single" w:sz="6" w:space="0" w:color="CCCCCC"/>
            <w:left w:val="single" w:sz="24" w:space="9" w:color="04AA6D"/>
            <w:bottom w:val="single" w:sz="6" w:space="0" w:color="CCCCCC"/>
            <w:right w:val="single" w:sz="6" w:space="0" w:color="CCCCCC"/>
          </w:divBdr>
          <w:divsChild>
            <w:div w:id="5921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985485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3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1575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369350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20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97731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6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1584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8280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5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5719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4120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  <w:div w:id="1360351765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818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55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85476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42845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3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76366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72469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  <w:div w:id="2103600495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99252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  <w:div w:id="1233853459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2501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8105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52837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1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239058">
          <w:marLeft w:val="0"/>
          <w:marRight w:val="0"/>
          <w:marTop w:val="240"/>
          <w:marBottom w:val="24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  <w:div w:id="114238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2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19437">
          <w:marLeft w:val="0"/>
          <w:marRight w:val="0"/>
          <w:marTop w:val="240"/>
          <w:marBottom w:val="240"/>
          <w:divBdr>
            <w:top w:val="single" w:sz="6" w:space="0" w:color="CCCCCC"/>
            <w:left w:val="single" w:sz="24" w:space="9" w:color="04AA6D"/>
            <w:bottom w:val="single" w:sz="6" w:space="0" w:color="CCCCCC"/>
            <w:right w:val="single" w:sz="6" w:space="0" w:color="CCCCCC"/>
          </w:divBdr>
          <w:divsChild>
            <w:div w:id="18167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766107">
          <w:marLeft w:val="0"/>
          <w:marRight w:val="0"/>
          <w:marTop w:val="240"/>
          <w:marBottom w:val="240"/>
          <w:divBdr>
            <w:top w:val="single" w:sz="6" w:space="0" w:color="CCCCCC"/>
            <w:left w:val="single" w:sz="24" w:space="9" w:color="04AA6D"/>
            <w:bottom w:val="single" w:sz="6" w:space="0" w:color="CCCCCC"/>
            <w:right w:val="single" w:sz="6" w:space="0" w:color="CCCCCC"/>
          </w:divBdr>
          <w:divsChild>
            <w:div w:id="143447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97799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73673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2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41125">
          <w:marLeft w:val="0"/>
          <w:marRight w:val="0"/>
          <w:marTop w:val="240"/>
          <w:marBottom w:val="240"/>
          <w:divBdr>
            <w:top w:val="single" w:sz="6" w:space="0" w:color="CCCCCC"/>
            <w:left w:val="single" w:sz="24" w:space="9" w:color="04AA6D"/>
            <w:bottom w:val="single" w:sz="6" w:space="0" w:color="CCCCCC"/>
            <w:right w:val="single" w:sz="6" w:space="0" w:color="CCCCCC"/>
          </w:divBdr>
          <w:divsChild>
            <w:div w:id="13068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85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6479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55800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  <w:div w:id="213189646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73650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  <w:div w:id="421613506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11528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  <w:div w:id="41405832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72431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4833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90039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2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729883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4006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42603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82227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2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17085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91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703584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850580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2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15623">
          <w:marLeft w:val="0"/>
          <w:marRight w:val="0"/>
          <w:marTop w:val="240"/>
          <w:marBottom w:val="24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12657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073435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062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1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38117">
          <w:marLeft w:val="0"/>
          <w:marRight w:val="0"/>
          <w:marTop w:val="240"/>
          <w:marBottom w:val="24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139219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0638">
          <w:marLeft w:val="0"/>
          <w:marRight w:val="0"/>
          <w:marTop w:val="240"/>
          <w:marBottom w:val="24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  <w:div w:id="6206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642964">
          <w:marLeft w:val="0"/>
          <w:marRight w:val="0"/>
          <w:marTop w:val="240"/>
          <w:marBottom w:val="24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15553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92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8468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02906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8477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9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9069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06289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5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2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2171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66220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9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5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93566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8732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23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0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7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0530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21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86213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41570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23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css/default.as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3schools.com/html/default.a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utorialspoint.com/javascript/index.ht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w3schools.com/js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nodejs.org/en/downloa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760</Words>
  <Characters>4334</Characters>
  <Application>Microsoft Office Word</Application>
  <DocSecurity>0</DocSecurity>
  <Lines>36</Lines>
  <Paragraphs>10</Paragraphs>
  <ScaleCrop>false</ScaleCrop>
  <Company/>
  <LinksUpToDate>false</LinksUpToDate>
  <CharactersWithSpaces>5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, Michael</dc:creator>
  <cp:keywords/>
  <dc:description/>
  <cp:lastModifiedBy>Shin, Michael</cp:lastModifiedBy>
  <cp:revision>3</cp:revision>
  <dcterms:created xsi:type="dcterms:W3CDTF">2022-04-28T03:28:00Z</dcterms:created>
  <dcterms:modified xsi:type="dcterms:W3CDTF">2022-04-28T03:29:00Z</dcterms:modified>
</cp:coreProperties>
</file>